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0B17BB" w14:textId="6FB8F9DD" w:rsidR="00317C9F" w:rsidRDefault="00317C9F" w:rsidP="00317C9F">
      <w:pPr>
        <w:jc w:val="center"/>
        <w:rPr>
          <w:rFonts w:ascii="Times New Roman" w:hAnsi="Times New Roman" w:cs="Times New Roman"/>
          <w:b/>
        </w:rPr>
      </w:pPr>
      <w:r>
        <w:rPr>
          <w:noProof/>
          <w:sz w:val="20"/>
        </w:rPr>
        <w:drawing>
          <wp:inline distT="0" distB="0" distL="0" distR="0" wp14:anchorId="74D3DFDC" wp14:editId="7F3FDE93">
            <wp:extent cx="2361759" cy="681227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61759" cy="681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6C68D" w14:textId="0702C1DD" w:rsidR="00317C9F" w:rsidRPr="009B5646" w:rsidRDefault="00317C9F" w:rsidP="00D0548B">
      <w:pPr>
        <w:pStyle w:val="Default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Fellowship Leave / Scholar Incentive </w:t>
      </w:r>
      <w:r w:rsidR="00A639C1">
        <w:rPr>
          <w:b/>
          <w:bCs/>
          <w:sz w:val="28"/>
          <w:szCs w:val="28"/>
        </w:rPr>
        <w:t>Repor</w:t>
      </w:r>
      <w:r w:rsidR="00E5463D">
        <w:rPr>
          <w:b/>
          <w:bCs/>
          <w:sz w:val="28"/>
          <w:szCs w:val="28"/>
        </w:rPr>
        <w:t>t</w:t>
      </w:r>
    </w:p>
    <w:p w14:paraId="7E2AFFA8" w14:textId="30145970" w:rsidR="00317C9F" w:rsidRDefault="004E6BF5" w:rsidP="00AD28E3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</w:p>
    <w:p w14:paraId="5ECD1D8A" w14:textId="22E003E9" w:rsidR="00317C9F" w:rsidRPr="00317C9F" w:rsidRDefault="00B70EFA" w:rsidP="00317C9F">
      <w:pPr>
        <w:spacing w:line="36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A09AB07" wp14:editId="53BBB908">
                <wp:simplePos x="0" y="0"/>
                <wp:positionH relativeFrom="column">
                  <wp:posOffset>421481</wp:posOffset>
                </wp:positionH>
                <wp:positionV relativeFrom="paragraph">
                  <wp:posOffset>180181</wp:posOffset>
                </wp:positionV>
                <wp:extent cx="1250157" cy="0"/>
                <wp:effectExtent l="0" t="0" r="7620" b="1270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5015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E8C183" id="Straight Connector 4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.2pt,14.2pt" to="131.65pt,1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" strokecolor="black [3040]"/>
            </w:pict>
          </mc:Fallback>
        </mc:AlternateContent>
      </w:r>
      <w:r w:rsidR="00317C9F" w:rsidRPr="00317C9F">
        <w:rPr>
          <w:rFonts w:ascii="Times New Roman" w:hAnsi="Times New Roman" w:cs="Times New Roman"/>
          <w:bCs/>
        </w:rPr>
        <w:t xml:space="preserve">Name:  </w:t>
      </w:r>
      <w:r>
        <w:rPr>
          <w:rFonts w:ascii="Times New Roman" w:hAnsi="Times New Roman" w:cs="Times New Roman"/>
          <w:bCs/>
        </w:rPr>
        <w:t xml:space="preserve">  </w:t>
      </w:r>
      <w:sdt>
        <w:sdtPr>
          <w:rPr>
            <w:rFonts w:ascii="Times New Roman" w:hAnsi="Times New Roman" w:cs="Times New Roman"/>
            <w:bCs/>
          </w:rPr>
          <w:id w:val="-354429733"/>
          <w:placeholder>
            <w:docPart w:val="F582512F5A9B49488D082EE64725F701"/>
          </w:placeholder>
          <w15:color w:val="3366FF"/>
          <w:text/>
        </w:sdtPr>
        <w:sdtContent>
          <w:r w:rsidR="0017295A">
            <w:rPr>
              <w:rFonts w:ascii="Times New Roman" w:hAnsi="Times New Roman" w:cs="Times New Roman"/>
              <w:bCs/>
            </w:rPr>
            <w:t xml:space="preserve"> </w:t>
          </w:r>
          <w:r w:rsidR="00D0548B">
            <w:rPr>
              <w:rFonts w:ascii="Times New Roman" w:hAnsi="Times New Roman" w:cs="Times New Roman"/>
              <w:bCs/>
            </w:rPr>
            <w:t xml:space="preserve">        </w:t>
          </w:r>
        </w:sdtContent>
      </w:sdt>
    </w:p>
    <w:p w14:paraId="1C9138C4" w14:textId="6E78FAE2" w:rsidR="00317C9F" w:rsidRPr="00317C9F" w:rsidRDefault="00B70EFA" w:rsidP="00317C9F">
      <w:pPr>
        <w:spacing w:line="36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325F09" wp14:editId="076933F1">
                <wp:simplePos x="0" y="0"/>
                <wp:positionH relativeFrom="column">
                  <wp:posOffset>1107281</wp:posOffset>
                </wp:positionH>
                <wp:positionV relativeFrom="paragraph">
                  <wp:posOffset>188754</wp:posOffset>
                </wp:positionV>
                <wp:extent cx="1500188" cy="0"/>
                <wp:effectExtent l="0" t="0" r="11430" b="1270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0018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3F7C871" id="Straight Connector 3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87.2pt,14.85pt" to="205.35pt,1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" strokecolor="black [3040]"/>
            </w:pict>
          </mc:Fallback>
        </mc:AlternateContent>
      </w:r>
      <w:r w:rsidR="00317C9F" w:rsidRPr="00317C9F">
        <w:rPr>
          <w:rFonts w:ascii="Times New Roman" w:hAnsi="Times New Roman" w:cs="Times New Roman"/>
          <w:bCs/>
        </w:rPr>
        <w:t>Academic Rank:</w:t>
      </w:r>
      <w:r w:rsidR="00317C9F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 xml:space="preserve">   </w:t>
      </w:r>
      <w:sdt>
        <w:sdtPr>
          <w:rPr>
            <w:rFonts w:ascii="Times New Roman" w:hAnsi="Times New Roman" w:cs="Times New Roman"/>
            <w:bCs/>
          </w:rPr>
          <w:id w:val="1719934241"/>
          <w:placeholder>
            <w:docPart w:val="1144670CF5AB4BC98DE761CF3B74C6D8"/>
          </w:placeholder>
          <w:showingPlcHdr/>
          <w15:color w:val="3366FF"/>
          <w:comboBox>
            <w:listItem w:value="Choose an item."/>
            <w:listItem w:displayText="Assistant Professor " w:value="Assistant Professor "/>
            <w:listItem w:displayText="Associate Professor" w:value="Associate Professor"/>
            <w:listItem w:displayText="Professor" w:value="Professor"/>
            <w:listItem w:displayText="Lecturer" w:value="Lecturer"/>
          </w:comboBox>
        </w:sdtPr>
        <w:sdtContent>
          <w:r w:rsidR="00D0548B" w:rsidRPr="00091166">
            <w:rPr>
              <w:rStyle w:val="PlaceholderText"/>
            </w:rPr>
            <w:t>Choose an item</w:t>
          </w:r>
        </w:sdtContent>
      </w:sdt>
    </w:p>
    <w:p w14:paraId="5839E01B" w14:textId="1917583B" w:rsidR="00317C9F" w:rsidRPr="00317C9F" w:rsidRDefault="00B70EFA" w:rsidP="00317C9F">
      <w:pPr>
        <w:spacing w:line="36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EA59E08" wp14:editId="78A26441">
                <wp:simplePos x="0" y="0"/>
                <wp:positionH relativeFrom="column">
                  <wp:posOffset>1850231</wp:posOffset>
                </wp:positionH>
                <wp:positionV relativeFrom="paragraph">
                  <wp:posOffset>183039</wp:posOffset>
                </wp:positionV>
                <wp:extent cx="2006600" cy="0"/>
                <wp:effectExtent l="0" t="0" r="12700" b="1270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6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EDDB6F4" id="Straight Connector 5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45.7pt,14.4pt" to="303.7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" strokecolor="black [3040]"/>
            </w:pict>
          </mc:Fallback>
        </mc:AlternateContent>
      </w:r>
      <w:r w:rsidR="00317C9F" w:rsidRPr="00317C9F">
        <w:rPr>
          <w:rFonts w:ascii="Times New Roman" w:hAnsi="Times New Roman" w:cs="Times New Roman"/>
          <w:bCs/>
        </w:rPr>
        <w:t>Program/Department/School</w:t>
      </w:r>
      <w:r w:rsidR="00A639C1">
        <w:rPr>
          <w:rFonts w:ascii="Times New Roman" w:hAnsi="Times New Roman" w:cs="Times New Roman"/>
          <w:bCs/>
        </w:rPr>
        <w:t xml:space="preserve">:  </w:t>
      </w:r>
      <w:sdt>
        <w:sdtPr>
          <w:rPr>
            <w:rFonts w:ascii="Times New Roman" w:hAnsi="Times New Roman" w:cs="Times New Roman"/>
            <w:bCs/>
          </w:rPr>
          <w:id w:val="-439687478"/>
          <w:placeholder>
            <w:docPart w:val="DefaultPlaceholder_-1854013438"/>
          </w:placeholder>
          <w:showingPlcHdr/>
          <w:dropDownList>
            <w:listItem w:value="Choose an item."/>
            <w:listItem w:displayText="Africana Studies" w:value="Africana Studies"/>
            <w:listItem w:displayText="Accounting" w:value="Accounting"/>
            <w:listItem w:displayText="Anthropology" w:value="Anthropology"/>
            <w:listItem w:displayText="Art" w:value="Art"/>
            <w:listItem w:displayText="Biological Sciences" w:value="Biological Sciences"/>
            <w:listItem w:displayText="Chemistry" w:value="Chemistry"/>
            <w:listItem w:displayText="Computer Science" w:value="Computer Science"/>
            <w:listItem w:displayText="Counseling, Leadership, Literacy and Special Education" w:value="Counseling, Leadership, Literacy and Special Education"/>
            <w:listItem w:displayText="Early Childhood &amp; Childhood Education" w:value="Early Childhood &amp; Childhood Education"/>
            <w:listItem w:displayText="Earth, Environmental &amp; Geospatial Sciences" w:value="Earth, Environmental &amp; Geospatial Sciences"/>
            <w:listItem w:displayText="Economics" w:value="Economics"/>
            <w:listItem w:displayText="English" w:value="English"/>
            <w:listItem w:displayText="Exercise Sciences &amp; Recreation" w:value="Exercise Sciences &amp; Recreation"/>
            <w:listItem w:displayText="Finance, Information Systems, and Economics" w:value="Finance, Information Systems, and Economics"/>
            <w:listItem w:displayText="Health Equity, Administration, &amp; Technology" w:value="Health Equity, Administration, &amp; Technology"/>
            <w:listItem w:displayText="Health Promotion and Nutrition Sciences" w:value="Health Promotion and Nutrition Sciences"/>
            <w:listItem w:displayText="History" w:value="History"/>
            <w:listItem w:displayText="Journalism &amp; Media Studies" w:value="Journalism &amp; Media Studies"/>
            <w:listItem w:displayText="Languages &amp; Literatures" w:value="Languages &amp; Literatures"/>
            <w:listItem w:displayText="Latin American and Latino Studies" w:value="Latin American and Latino Studies"/>
            <w:listItem w:displayText="Leonard Lief Library" w:value="Leonard Lief Library"/>
            <w:listItem w:displayText="Management and Business Innovation" w:value="Management and Business Innovation"/>
            <w:listItem w:displayText="Mathematics" w:value="Mathematics"/>
            <w:listItem w:displayText="Middle &amp; High School Education" w:value="Middle &amp; High School Education"/>
            <w:listItem w:displayText="Music, Multimedia, Theatre &amp; Dance" w:value="Music, Multimedia, Theatre &amp; Dance"/>
            <w:listItem w:displayText="Nursing" w:value="Nursing"/>
            <w:listItem w:displayText="Philosophy" w:value="Philosophy"/>
            <w:listItem w:displayText="Physics &amp; Astronomy" w:value="Physics &amp; Astronomy"/>
            <w:listItem w:displayText="Political Science" w:value="Political Science"/>
            <w:listItem w:displayText="Psychology" w:value="Psychology"/>
            <w:listItem w:displayText="Social Work" w:value="Social Work"/>
            <w:listItem w:displayText="Sociology" w:value="Sociology"/>
            <w:listItem w:displayText="Speech-Language-Hearing Sciences" w:value="Speech-Language-Hearing Sciences"/>
          </w:dropDownList>
        </w:sdtPr>
        <w:sdtContent>
          <w:r w:rsidR="00F16768" w:rsidRPr="000A75A5">
            <w:rPr>
              <w:rStyle w:val="PlaceholderText"/>
            </w:rPr>
            <w:t>Choose an item.</w:t>
          </w:r>
        </w:sdtContent>
      </w:sdt>
    </w:p>
    <w:p w14:paraId="61710839" w14:textId="29D3E427" w:rsidR="00317C9F" w:rsidRDefault="00B70EFA" w:rsidP="00317C9F">
      <w:pPr>
        <w:spacing w:line="36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4196F12" wp14:editId="2892E3F5">
                <wp:simplePos x="0" y="0"/>
                <wp:positionH relativeFrom="column">
                  <wp:posOffset>2707481</wp:posOffset>
                </wp:positionH>
                <wp:positionV relativeFrom="paragraph">
                  <wp:posOffset>205899</wp:posOffset>
                </wp:positionV>
                <wp:extent cx="1978819" cy="0"/>
                <wp:effectExtent l="0" t="0" r="15240" b="1270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7881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7450AE3" id="Straight Connector 6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13.2pt,16.2pt" to="369pt,1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" strokecolor="black [3040]"/>
            </w:pict>
          </mc:Fallback>
        </mc:AlternateContent>
      </w:r>
      <w:r w:rsidR="00317C9F" w:rsidRPr="00317C9F">
        <w:rPr>
          <w:rFonts w:ascii="Times New Roman" w:hAnsi="Times New Roman" w:cs="Times New Roman"/>
          <w:bCs/>
        </w:rPr>
        <w:t>Fellowship leave / Scholar Incentive Dates</w:t>
      </w:r>
      <w:r w:rsidR="00317C9F">
        <w:rPr>
          <w:rFonts w:ascii="Times New Roman" w:hAnsi="Times New Roman" w:cs="Times New Roman"/>
          <w:bCs/>
        </w:rPr>
        <w:t xml:space="preserve">: </w:t>
      </w:r>
      <w:r>
        <w:rPr>
          <w:rFonts w:ascii="Times New Roman" w:hAnsi="Times New Roman" w:cs="Times New Roman"/>
          <w:bCs/>
        </w:rPr>
        <w:t xml:space="preserve">  </w:t>
      </w:r>
      <w:sdt>
        <w:sdtPr>
          <w:rPr>
            <w:rFonts w:ascii="Times New Roman" w:hAnsi="Times New Roman" w:cs="Times New Roman"/>
            <w:bCs/>
          </w:rPr>
          <w:id w:val="-344331193"/>
          <w:lock w:val="sdtLocked"/>
          <w:placeholder>
            <w:docPart w:val="3DB8DAF5104B40819DA05C9C746D9F46"/>
          </w:placeholder>
          <w:showingPlcHdr/>
          <w15:color w:val="3366FF"/>
          <w:dropDownList>
            <w:listItem w:value="Choose an item."/>
            <w:listItem w:displayText="Fall 2022 &amp; Spring 2023" w:value="Fall 2022 &amp; Spring 2023"/>
            <w:listItem w:displayText="Fall 2022" w:value="Fall 2022"/>
            <w:listItem w:displayText="Spring 2023" w:value="Spring 2023"/>
            <w:listItem w:displayText="Fall 2023 &amp; Spring 2024" w:value="Fall 2023 &amp; Spring 2024"/>
            <w:listItem w:displayText="Spring 2024" w:value="Spring 2024"/>
            <w:listItem w:displayText="Fall 2024 &amp; Spring 2025" w:value="Fall 2024 &amp; Spring 2025"/>
            <w:listItem w:displayText="Fall 2023" w:value="Fall 2023"/>
          </w:dropDownList>
        </w:sdtPr>
        <w:sdtContent>
          <w:r w:rsidR="00D0548B" w:rsidRPr="00091166">
            <w:rPr>
              <w:rStyle w:val="PlaceholderText"/>
            </w:rPr>
            <w:t>Choose an item.</w:t>
          </w:r>
        </w:sdtContent>
      </w:sdt>
    </w:p>
    <w:p w14:paraId="0B343062" w14:textId="2E8DB2BB" w:rsidR="00317C9F" w:rsidRDefault="00B70EFA" w:rsidP="00317C9F">
      <w:pPr>
        <w:spacing w:line="36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E9BC148" wp14:editId="5636BFFE">
                <wp:simplePos x="0" y="0"/>
                <wp:positionH relativeFrom="column">
                  <wp:posOffset>1243013</wp:posOffset>
                </wp:positionH>
                <wp:positionV relativeFrom="paragraph">
                  <wp:posOffset>193040</wp:posOffset>
                </wp:positionV>
                <wp:extent cx="971550" cy="0"/>
                <wp:effectExtent l="0" t="0" r="6350" b="1270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715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52B5FC1" id="Straight Connector 8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97.9pt,15.2pt" to="174.4pt,1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" strokecolor="black [3040]"/>
            </w:pict>
          </mc:Fallback>
        </mc:AlternateContent>
      </w:r>
      <w:r w:rsidR="00317C9F">
        <w:rPr>
          <w:rFonts w:ascii="Times New Roman" w:hAnsi="Times New Roman" w:cs="Times New Roman"/>
          <w:bCs/>
        </w:rPr>
        <w:t xml:space="preserve">Date of this Report: </w:t>
      </w:r>
      <w:r>
        <w:rPr>
          <w:rFonts w:ascii="Times New Roman" w:hAnsi="Times New Roman" w:cs="Times New Roman"/>
          <w:bCs/>
        </w:rPr>
        <w:t xml:space="preserve">   </w:t>
      </w:r>
      <w:sdt>
        <w:sdtPr>
          <w:rPr>
            <w:rFonts w:ascii="Times New Roman" w:hAnsi="Times New Roman" w:cs="Times New Roman"/>
            <w:bCs/>
          </w:rPr>
          <w:id w:val="1153641810"/>
          <w:placeholder>
            <w:docPart w:val="AF485539F24E40569378C2EB067B7B45"/>
          </w:placeholder>
          <w:showingPlcHdr/>
          <w15:color w:val="3366FF"/>
          <w:date w:fullDate="2023-08-25T00:00:00Z">
            <w:dateFormat w:val="M/d/yyyy"/>
            <w:lid w:val="en-US"/>
            <w:storeMappedDataAs w:val="dateTime"/>
            <w:calendar w:val="gregorian"/>
          </w:date>
        </w:sdtPr>
        <w:sdtContent>
          <w:r w:rsidR="00780D5E">
            <w:rPr>
              <w:rFonts w:ascii="Times New Roman" w:hAnsi="Times New Roman" w:cs="Times New Roman"/>
            </w:rPr>
            <w:t>Enter the date here</w:t>
          </w:r>
          <w:r w:rsidR="00780D5E" w:rsidRPr="00091166">
            <w:rPr>
              <w:rStyle w:val="PlaceholderText"/>
            </w:rPr>
            <w:t>.</w:t>
          </w:r>
        </w:sdtContent>
      </w:sdt>
    </w:p>
    <w:p w14:paraId="4242E5D3" w14:textId="02B86D26" w:rsidR="005A05C7" w:rsidRPr="00317C9F" w:rsidRDefault="005A05C7" w:rsidP="00317C9F">
      <w:pPr>
        <w:spacing w:line="36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Type of Leave</w:t>
      </w:r>
      <w:r w:rsidR="00796BEE">
        <w:rPr>
          <w:rFonts w:ascii="Times New Roman" w:hAnsi="Times New Roman" w:cs="Times New Roman"/>
          <w:bCs/>
        </w:rPr>
        <w:t>:</w:t>
      </w:r>
      <w:r>
        <w:rPr>
          <w:rFonts w:ascii="Times New Roman" w:hAnsi="Times New Roman" w:cs="Times New Roman"/>
          <w:bCs/>
        </w:rPr>
        <w:t xml:space="preserve"> </w:t>
      </w:r>
      <w:sdt>
        <w:sdtPr>
          <w:rPr>
            <w:rFonts w:ascii="Times New Roman" w:hAnsi="Times New Roman" w:cs="Times New Roman"/>
            <w:bCs/>
          </w:rPr>
          <w:id w:val="1714463981"/>
          <w:placeholder>
            <w:docPart w:val="DefaultPlaceholder_-1854013438"/>
          </w:placeholder>
          <w:showingPlcHdr/>
          <w15:color w:val="3366FF"/>
          <w:dropDownList>
            <w:listItem w:value="Choose an item."/>
            <w:listItem w:displayText="Fellowship" w:value="Fellowship"/>
            <w:listItem w:displayText="Scholar Incentive " w:value="Scholar Incentive "/>
          </w:dropDownList>
        </w:sdtPr>
        <w:sdtContent>
          <w:r w:rsidR="00F83673" w:rsidRPr="000A75A5">
            <w:rPr>
              <w:rStyle w:val="PlaceholderText"/>
            </w:rPr>
            <w:t>Choose an item.</w:t>
          </w:r>
        </w:sdtContent>
      </w:sdt>
    </w:p>
    <w:p w14:paraId="4517DC86" w14:textId="77777777" w:rsidR="00F83673" w:rsidRDefault="00F83673" w:rsidP="00F83673">
      <w:pPr>
        <w:rPr>
          <w:rFonts w:ascii="Times New Roman" w:hAnsi="Times New Roman" w:cs="Times New Roman"/>
          <w:bCs/>
        </w:rPr>
      </w:pPr>
    </w:p>
    <w:p w14:paraId="3D93A3EF" w14:textId="57CA120F" w:rsidR="00AD28E3" w:rsidRPr="00F83673" w:rsidRDefault="00F83673" w:rsidP="00F83673">
      <w:p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1.</w:t>
      </w:r>
      <w:r w:rsidR="00D0548B" w:rsidRPr="00F83673">
        <w:rPr>
          <w:rFonts w:ascii="Times New Roman" w:hAnsi="Times New Roman" w:cs="Times New Roman"/>
          <w:bCs/>
        </w:rPr>
        <w:t xml:space="preserve">Provide a summary of your original Fellowship/Scholar Incentive Award plans and goals.  </w:t>
      </w:r>
    </w:p>
    <w:p w14:paraId="77558C2E" w14:textId="35D665F2" w:rsidR="00A639C1" w:rsidRDefault="00A639C1" w:rsidP="00AD28E3">
      <w:pPr>
        <w:rPr>
          <w:rFonts w:ascii="Times New Roman" w:hAnsi="Times New Roman" w:cs="Times New Roman"/>
          <w:b/>
        </w:rPr>
      </w:pPr>
    </w:p>
    <w:sdt>
      <w:sdtPr>
        <w:rPr>
          <w:rFonts w:ascii="Times New Roman" w:hAnsi="Times New Roman" w:cs="Times New Roman"/>
          <w:b/>
        </w:rPr>
        <w:id w:val="1153563640"/>
        <w:lock w:val="sdtLocked"/>
        <w:placeholder>
          <w:docPart w:val="79F2026BF8E740BCBADEEFF590E95151"/>
        </w:placeholder>
      </w:sdtPr>
      <w:sdtContent>
        <w:p w14:paraId="33291BB8" w14:textId="1F339B5B" w:rsidR="00FB47EC" w:rsidRDefault="00FB47EC" w:rsidP="00F16768">
          <w:pPr>
            <w:rPr>
              <w:rFonts w:ascii="Times New Roman" w:hAnsi="Times New Roman" w:cs="Times New Roman"/>
              <w:b/>
            </w:rPr>
          </w:pPr>
          <w:r>
            <w:rPr>
              <w:rFonts w:ascii="Times New Roman" w:hAnsi="Times New Roman" w:cs="Times New Roman"/>
              <w:b/>
            </w:rPr>
            <w:tab/>
          </w:r>
          <w:r>
            <w:rPr>
              <w:rFonts w:ascii="Times New Roman" w:hAnsi="Times New Roman" w:cs="Times New Roman"/>
              <w:b/>
            </w:rPr>
            <w:tab/>
          </w:r>
        </w:p>
        <w:sdt>
          <w:sdtPr>
            <w:rPr>
              <w:rFonts w:ascii="Times New Roman" w:eastAsia="Times New Roman" w:hAnsi="Times New Roman" w:cs="Times New Roman"/>
              <w:color w:val="000000"/>
              <w:bdr w:val="none" w:sz="0" w:space="0" w:color="auto" w:frame="1"/>
            </w:rPr>
            <w:id w:val="1906265104"/>
            <w:placeholder>
              <w:docPart w:val="7BD6202E56294C5C8D422380FDC64165"/>
            </w:placeholder>
            <w15:color w:val="3366FF"/>
          </w:sdtPr>
          <w:sdtContent>
            <w:p w14:paraId="3263104D" w14:textId="7D6BFF2B" w:rsidR="004E6BF5" w:rsidRDefault="004E6BF5" w:rsidP="00F16768">
              <w:r>
                <w:t xml:space="preserve"> </w:t>
              </w:r>
            </w:p>
            <w:p w14:paraId="1D751684" w14:textId="77777777" w:rsidR="004E6BF5" w:rsidRDefault="00000000" w:rsidP="004E6BF5">
              <w:pPr>
                <w:rPr>
                  <w:rFonts w:ascii="Times New Roman" w:eastAsia="Times New Roman" w:hAnsi="Times New Roman" w:cs="Times New Roman"/>
                  <w:color w:val="000000"/>
                  <w:bdr w:val="none" w:sz="0" w:space="0" w:color="auto" w:frame="1"/>
                </w:rPr>
              </w:pPr>
            </w:p>
          </w:sdtContent>
        </w:sdt>
        <w:p w14:paraId="7D11D27F" w14:textId="15C5207D" w:rsidR="008C6E39" w:rsidRDefault="00000000" w:rsidP="00AD28E3">
          <w:pPr>
            <w:rPr>
              <w:rFonts w:ascii="Times New Roman" w:hAnsi="Times New Roman" w:cs="Times New Roman"/>
              <w:b/>
            </w:rPr>
          </w:pPr>
        </w:p>
      </w:sdtContent>
    </w:sdt>
    <w:p w14:paraId="3F340DF1" w14:textId="77777777" w:rsidR="008C6E39" w:rsidRDefault="008C6E39" w:rsidP="00AD28E3">
      <w:pPr>
        <w:rPr>
          <w:rFonts w:ascii="Times New Roman" w:hAnsi="Times New Roman" w:cs="Times New Roman"/>
          <w:b/>
        </w:rPr>
      </w:pPr>
    </w:p>
    <w:p w14:paraId="481EC00C" w14:textId="653D5CF3" w:rsidR="00F83673" w:rsidRPr="00B33AB5" w:rsidRDefault="00F83673" w:rsidP="00F83673">
      <w:p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2.</w:t>
      </w:r>
      <w:r w:rsidRPr="00F83673">
        <w:rPr>
          <w:rFonts w:ascii="Times New Roman" w:hAnsi="Times New Roman" w:cs="Times New Roman"/>
          <w:bCs/>
        </w:rPr>
        <w:t xml:space="preserve"> </w:t>
      </w:r>
      <w:r w:rsidRPr="00B33AB5">
        <w:rPr>
          <w:rFonts w:ascii="Times New Roman" w:hAnsi="Times New Roman" w:cs="Times New Roman"/>
          <w:bCs/>
        </w:rPr>
        <w:t xml:space="preserve">Describe your activities, outcomes, </w:t>
      </w:r>
      <w:r>
        <w:rPr>
          <w:rFonts w:ascii="Times New Roman" w:hAnsi="Times New Roman" w:cs="Times New Roman"/>
          <w:bCs/>
        </w:rPr>
        <w:t xml:space="preserve">and </w:t>
      </w:r>
      <w:r w:rsidRPr="00B33AB5">
        <w:rPr>
          <w:rFonts w:ascii="Times New Roman" w:hAnsi="Times New Roman" w:cs="Times New Roman"/>
          <w:bCs/>
        </w:rPr>
        <w:t>achievements, and</w:t>
      </w:r>
      <w:r>
        <w:rPr>
          <w:rFonts w:ascii="Times New Roman" w:hAnsi="Times New Roman" w:cs="Times New Roman"/>
          <w:bCs/>
        </w:rPr>
        <w:t xml:space="preserve"> provide</w:t>
      </w:r>
      <w:r w:rsidRPr="00B33AB5">
        <w:rPr>
          <w:rFonts w:ascii="Times New Roman" w:hAnsi="Times New Roman" w:cs="Times New Roman"/>
          <w:bCs/>
        </w:rPr>
        <w:t xml:space="preserve"> links or references to publications</w:t>
      </w:r>
      <w:r>
        <w:rPr>
          <w:rFonts w:ascii="Times New Roman" w:hAnsi="Times New Roman" w:cs="Times New Roman"/>
          <w:bCs/>
        </w:rPr>
        <w:t>, creative works</w:t>
      </w:r>
      <w:r w:rsidRPr="00B33AB5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(etc.)</w:t>
      </w:r>
      <w:r w:rsidRPr="00B33AB5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 xml:space="preserve">published, exhibited (etc.) </w:t>
      </w:r>
      <w:r w:rsidRPr="00B33AB5">
        <w:rPr>
          <w:rFonts w:ascii="Times New Roman" w:hAnsi="Times New Roman" w:cs="Times New Roman"/>
          <w:bCs/>
        </w:rPr>
        <w:t>during</w:t>
      </w:r>
      <w:r>
        <w:rPr>
          <w:rFonts w:ascii="Times New Roman" w:hAnsi="Times New Roman" w:cs="Times New Roman"/>
          <w:bCs/>
        </w:rPr>
        <w:t>,</w:t>
      </w:r>
      <w:r w:rsidRPr="00B33AB5">
        <w:rPr>
          <w:rFonts w:ascii="Times New Roman" w:hAnsi="Times New Roman" w:cs="Times New Roman"/>
          <w:bCs/>
        </w:rPr>
        <w:t xml:space="preserve"> or </w:t>
      </w:r>
      <w:proofErr w:type="gramStart"/>
      <w:r>
        <w:rPr>
          <w:rFonts w:ascii="Times New Roman" w:hAnsi="Times New Roman" w:cs="Times New Roman"/>
          <w:bCs/>
        </w:rPr>
        <w:t>as a result of</w:t>
      </w:r>
      <w:proofErr w:type="gramEnd"/>
      <w:r>
        <w:rPr>
          <w:rFonts w:ascii="Times New Roman" w:hAnsi="Times New Roman" w:cs="Times New Roman"/>
          <w:bCs/>
        </w:rPr>
        <w:t xml:space="preserve">, </w:t>
      </w:r>
      <w:r w:rsidRPr="00B33AB5">
        <w:rPr>
          <w:rFonts w:ascii="Times New Roman" w:hAnsi="Times New Roman" w:cs="Times New Roman"/>
          <w:bCs/>
        </w:rPr>
        <w:t>the Fellowship Leave / Scholar Incentive</w:t>
      </w:r>
      <w:r>
        <w:rPr>
          <w:rFonts w:ascii="Times New Roman" w:hAnsi="Times New Roman" w:cs="Times New Roman"/>
          <w:bCs/>
        </w:rPr>
        <w:t xml:space="preserve"> Award</w:t>
      </w:r>
      <w:r w:rsidRPr="00B33AB5">
        <w:rPr>
          <w:rFonts w:ascii="Times New Roman" w:hAnsi="Times New Roman" w:cs="Times New Roman"/>
          <w:bCs/>
        </w:rPr>
        <w:t xml:space="preserve">. </w:t>
      </w:r>
    </w:p>
    <w:p w14:paraId="5EBA6C57" w14:textId="77777777" w:rsidR="00F83673" w:rsidRDefault="00F83673" w:rsidP="00F83673">
      <w:pPr>
        <w:rPr>
          <w:rFonts w:ascii="Times New Roman" w:hAnsi="Times New Roman" w:cs="Times New Roman"/>
          <w:b/>
        </w:rPr>
      </w:pPr>
    </w:p>
    <w:p w14:paraId="1F0C8942" w14:textId="30DB3999" w:rsidR="009400D8" w:rsidRDefault="009400D8" w:rsidP="00DA68D0">
      <w:pP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sdt>
      <w:sdtP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id w:val="-1950152589"/>
        <w:placeholder>
          <w:docPart w:val="742100A9C5A249A29A0EE131D5891DFD"/>
        </w:placeholder>
        <w15:color w:val="3366FF"/>
      </w:sdtPr>
      <w:sdtContent>
        <w:p w14:paraId="343D8AA4" w14:textId="5BA819C5" w:rsidR="004E6BF5" w:rsidRDefault="00FB47EC" w:rsidP="008C6E39">
          <w:r>
            <w:t xml:space="preserve"> </w:t>
          </w:r>
        </w:p>
        <w:p w14:paraId="261FB2B0" w14:textId="00B7F26A" w:rsidR="008C6E39" w:rsidRDefault="00000000" w:rsidP="00DA68D0">
          <w:pPr>
            <w:rPr>
              <w:rFonts w:ascii="Times New Roman" w:eastAsia="Times New Roman" w:hAnsi="Times New Roman" w:cs="Times New Roman"/>
              <w:color w:val="000000"/>
              <w:bdr w:val="none" w:sz="0" w:space="0" w:color="auto" w:frame="1"/>
            </w:rPr>
          </w:pPr>
        </w:p>
      </w:sdtContent>
    </w:sdt>
    <w:p w14:paraId="44FCA78E" w14:textId="77777777" w:rsidR="00EE6495" w:rsidRDefault="00EE6495" w:rsidP="00DA68D0">
      <w:pP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6098054C" w14:textId="5C5748CF" w:rsidR="00F83673" w:rsidRPr="00696D5E" w:rsidRDefault="00F83673" w:rsidP="00F83673">
      <w:pPr>
        <w:rPr>
          <w:rFonts w:ascii="Times New Roman" w:hAnsi="Times New Roman" w:cs="Times New Roman"/>
          <w:bCs/>
          <w:sz w:val="23"/>
          <w:szCs w:val="23"/>
        </w:rPr>
      </w:pPr>
      <w:r>
        <w:rPr>
          <w:rFonts w:ascii="Times New Roman" w:eastAsia="Times New Roman" w:hAnsi="Times New Roman" w:cs="Times New Roman"/>
          <w:bCs/>
          <w:color w:val="000000"/>
          <w:bdr w:val="none" w:sz="0" w:space="0" w:color="auto" w:frame="1"/>
        </w:rPr>
        <w:t>3.</w:t>
      </w:r>
      <w:r w:rsidRPr="00F83673">
        <w:rPr>
          <w:rFonts w:ascii="Times New Roman" w:hAnsi="Times New Roman" w:cs="Times New Roman"/>
          <w:bCs/>
          <w:sz w:val="23"/>
          <w:szCs w:val="23"/>
        </w:rPr>
        <w:t xml:space="preserve"> </w:t>
      </w:r>
      <w:r w:rsidRPr="00696D5E">
        <w:rPr>
          <w:rFonts w:ascii="Times New Roman" w:hAnsi="Times New Roman" w:cs="Times New Roman"/>
          <w:bCs/>
          <w:sz w:val="23"/>
          <w:szCs w:val="23"/>
        </w:rPr>
        <w:t>Describe and explain changes to your original plan</w:t>
      </w:r>
      <w:r>
        <w:rPr>
          <w:rFonts w:ascii="Times New Roman" w:hAnsi="Times New Roman" w:cs="Times New Roman"/>
          <w:bCs/>
          <w:sz w:val="23"/>
          <w:szCs w:val="23"/>
        </w:rPr>
        <w:t>s and goals</w:t>
      </w:r>
      <w:r w:rsidRPr="00696D5E">
        <w:rPr>
          <w:rFonts w:ascii="Times New Roman" w:hAnsi="Times New Roman" w:cs="Times New Roman"/>
          <w:bCs/>
          <w:sz w:val="23"/>
          <w:szCs w:val="23"/>
        </w:rPr>
        <w:t xml:space="preserve"> (if any). Assess the value or significance of these changes (if any).</w:t>
      </w:r>
    </w:p>
    <w:p w14:paraId="4A6BE24C" w14:textId="43101DE2" w:rsidR="006E080A" w:rsidRPr="00F83673" w:rsidRDefault="006E080A" w:rsidP="00F83673">
      <w:pPr>
        <w:rPr>
          <w:rFonts w:ascii="Times New Roman" w:eastAsia="Times New Roman" w:hAnsi="Times New Roman" w:cs="Times New Roman"/>
          <w:bCs/>
          <w:color w:val="000000"/>
          <w:bdr w:val="none" w:sz="0" w:space="0" w:color="auto" w:frame="1"/>
        </w:rPr>
      </w:pPr>
    </w:p>
    <w:p w14:paraId="0F3BDCB2" w14:textId="62F3BC3F" w:rsidR="00A639C1" w:rsidRPr="00F83673" w:rsidRDefault="00A639C1" w:rsidP="00F83673">
      <w:pPr>
        <w:pStyle w:val="ListParagraph"/>
        <w:rPr>
          <w:rFonts w:ascii="Times New Roman" w:eastAsia="Times New Roman" w:hAnsi="Times New Roman" w:cs="Times New Roman"/>
          <w:bCs/>
          <w:i/>
          <w:iCs/>
          <w:color w:val="000000"/>
          <w:bdr w:val="none" w:sz="0" w:space="0" w:color="auto" w:frame="1"/>
        </w:rPr>
      </w:pPr>
    </w:p>
    <w:sdt>
      <w:sdtPr>
        <w:rPr>
          <w:rFonts w:ascii="Times New Roman" w:eastAsia="Times New Roman" w:hAnsi="Times New Roman" w:cs="Times New Roman"/>
          <w:iCs/>
          <w:color w:val="000000"/>
          <w:bdr w:val="none" w:sz="0" w:space="0" w:color="auto" w:frame="1"/>
        </w:rPr>
        <w:id w:val="2114698762"/>
        <w:placeholder>
          <w:docPart w:val="C64370B0AF3B4757BA26BAAF84F2C5C0"/>
        </w:placeholder>
        <w15:color w:val="3366FF"/>
      </w:sdtPr>
      <w:sdtContent>
        <w:p w14:paraId="12FB9235" w14:textId="1858449D" w:rsidR="004E6BF5" w:rsidRDefault="004E6BF5" w:rsidP="008C6E39">
          <w:r>
            <w:tab/>
          </w:r>
        </w:p>
        <w:p w14:paraId="3B89B466" w14:textId="385D3BA0" w:rsidR="008C6E39" w:rsidRPr="008C6E39" w:rsidRDefault="00000000" w:rsidP="008C6E39">
          <w:pPr>
            <w:rPr>
              <w:rFonts w:ascii="Times New Roman" w:eastAsia="Times New Roman" w:hAnsi="Times New Roman" w:cs="Times New Roman"/>
              <w:iCs/>
              <w:color w:val="000000"/>
              <w:bdr w:val="none" w:sz="0" w:space="0" w:color="auto" w:frame="1"/>
            </w:rPr>
          </w:pPr>
        </w:p>
      </w:sdtContent>
    </w:sdt>
    <w:p w14:paraId="54D5039D" w14:textId="77777777" w:rsidR="008C6E39" w:rsidRPr="00A639C1" w:rsidRDefault="008C6E39" w:rsidP="00A639C1">
      <w:pPr>
        <w:pStyle w:val="ListParagraph"/>
        <w:rPr>
          <w:rFonts w:ascii="Times New Roman" w:eastAsia="Times New Roman" w:hAnsi="Times New Roman" w:cs="Times New Roman"/>
          <w:b/>
          <w:i/>
          <w:iCs/>
          <w:color w:val="000000"/>
          <w:bdr w:val="none" w:sz="0" w:space="0" w:color="auto" w:frame="1"/>
        </w:rPr>
      </w:pPr>
    </w:p>
    <w:p w14:paraId="1D1ECCC2" w14:textId="77777777" w:rsidR="00F83673" w:rsidRDefault="00F83673" w:rsidP="00F83673">
      <w:pPr>
        <w:rPr>
          <w:rFonts w:ascii="Times New Roman" w:hAnsi="Times New Roman" w:cs="Times New Roman"/>
          <w:bCs/>
          <w:sz w:val="23"/>
          <w:szCs w:val="23"/>
        </w:rPr>
      </w:pPr>
      <w:r>
        <w:rPr>
          <w:rFonts w:ascii="Times New Roman" w:hAnsi="Times New Roman" w:cs="Times New Roman"/>
          <w:bCs/>
          <w:sz w:val="23"/>
          <w:szCs w:val="23"/>
        </w:rPr>
        <w:t xml:space="preserve">4. </w:t>
      </w:r>
      <w:r w:rsidRPr="002959F3">
        <w:rPr>
          <w:rFonts w:ascii="Times New Roman" w:hAnsi="Times New Roman" w:cs="Times New Roman"/>
          <w:bCs/>
          <w:sz w:val="23"/>
          <w:szCs w:val="23"/>
        </w:rPr>
        <w:t xml:space="preserve">Describe how your Fellowship Leave / Scholar Incentive </w:t>
      </w:r>
      <w:r>
        <w:rPr>
          <w:rFonts w:ascii="Times New Roman" w:hAnsi="Times New Roman" w:cs="Times New Roman"/>
          <w:bCs/>
          <w:sz w:val="23"/>
          <w:szCs w:val="23"/>
        </w:rPr>
        <w:t xml:space="preserve">Award </w:t>
      </w:r>
      <w:r w:rsidRPr="002959F3">
        <w:rPr>
          <w:rFonts w:ascii="Times New Roman" w:hAnsi="Times New Roman" w:cs="Times New Roman"/>
          <w:bCs/>
          <w:sz w:val="23"/>
          <w:szCs w:val="23"/>
        </w:rPr>
        <w:t>contribute</w:t>
      </w:r>
      <w:r>
        <w:rPr>
          <w:rFonts w:ascii="Times New Roman" w:hAnsi="Times New Roman" w:cs="Times New Roman"/>
          <w:bCs/>
          <w:sz w:val="23"/>
          <w:szCs w:val="23"/>
        </w:rPr>
        <w:t>s</w:t>
      </w:r>
      <w:r w:rsidRPr="002959F3">
        <w:rPr>
          <w:rFonts w:ascii="Times New Roman" w:hAnsi="Times New Roman" w:cs="Times New Roman"/>
          <w:bCs/>
          <w:sz w:val="23"/>
          <w:szCs w:val="23"/>
        </w:rPr>
        <w:t xml:space="preserve"> to your personal/professional development and how it provides a benefit to the Department/School/College in terms of </w:t>
      </w:r>
    </w:p>
    <w:p w14:paraId="7E629166" w14:textId="275110DB" w:rsidR="00F83673" w:rsidRPr="00F83673" w:rsidRDefault="00F83673" w:rsidP="00F8367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Cs/>
          <w:sz w:val="23"/>
          <w:szCs w:val="23"/>
        </w:rPr>
      </w:pPr>
      <w:r w:rsidRPr="00F83673">
        <w:rPr>
          <w:rFonts w:ascii="Times New Roman" w:hAnsi="Times New Roman" w:cs="Times New Roman"/>
          <w:bCs/>
          <w:sz w:val="23"/>
          <w:szCs w:val="23"/>
        </w:rPr>
        <w:t xml:space="preserve">teaching and/or curriculum development, </w:t>
      </w:r>
    </w:p>
    <w:p w14:paraId="55CC7D59" w14:textId="6FB60EA4" w:rsidR="00F83673" w:rsidRPr="00F83673" w:rsidRDefault="00F83673" w:rsidP="00F8367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Cs/>
          <w:sz w:val="23"/>
          <w:szCs w:val="23"/>
        </w:rPr>
      </w:pPr>
      <w:r w:rsidRPr="00F83673">
        <w:rPr>
          <w:rFonts w:ascii="Times New Roman" w:hAnsi="Times New Roman" w:cs="Times New Roman"/>
          <w:bCs/>
          <w:sz w:val="23"/>
          <w:szCs w:val="23"/>
        </w:rPr>
        <w:t xml:space="preserve">research/scholarship/creative activity, and/or </w:t>
      </w:r>
    </w:p>
    <w:p w14:paraId="6533CF91" w14:textId="7900806D" w:rsidR="00F83673" w:rsidRPr="00F83673" w:rsidRDefault="00F83673" w:rsidP="00F8367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Cs/>
          <w:sz w:val="23"/>
          <w:szCs w:val="23"/>
        </w:rPr>
      </w:pPr>
      <w:r w:rsidRPr="00F83673">
        <w:rPr>
          <w:rFonts w:ascii="Times New Roman" w:hAnsi="Times New Roman" w:cs="Times New Roman"/>
          <w:bCs/>
          <w:sz w:val="23"/>
          <w:szCs w:val="23"/>
        </w:rPr>
        <w:t>service to your discipline, Lehman College and/or the public.</w:t>
      </w:r>
    </w:p>
    <w:p w14:paraId="0FAEE69D" w14:textId="77777777" w:rsidR="00F83673" w:rsidRDefault="00F83673" w:rsidP="00F83673">
      <w:pPr>
        <w:rPr>
          <w:rFonts w:ascii="Times New Roman" w:hAnsi="Times New Roman" w:cs="Times New Roman"/>
          <w:b/>
          <w:bCs/>
          <w:sz w:val="23"/>
          <w:szCs w:val="23"/>
        </w:rPr>
      </w:pPr>
    </w:p>
    <w:p w14:paraId="142A16B3" w14:textId="77884DC8" w:rsidR="00A864EC" w:rsidRDefault="00A864EC" w:rsidP="00A864EC">
      <w:pPr>
        <w:rPr>
          <w:rFonts w:ascii="Times New Roman" w:eastAsia="Times New Roman" w:hAnsi="Times New Roman" w:cs="Times New Roman"/>
          <w:b/>
          <w:color w:val="000000"/>
          <w:bdr w:val="none" w:sz="0" w:space="0" w:color="auto" w:frame="1"/>
        </w:rPr>
      </w:pPr>
    </w:p>
    <w:sdt>
      <w:sdtPr>
        <w:rPr>
          <w:rFonts w:ascii="Times New Roman" w:eastAsia="Times New Roman" w:hAnsi="Times New Roman" w:cs="Times New Roman"/>
          <w:b/>
          <w:color w:val="000000"/>
          <w:bdr w:val="none" w:sz="0" w:space="0" w:color="auto" w:frame="1"/>
        </w:rPr>
        <w:id w:val="936794956"/>
        <w:placeholder>
          <w:docPart w:val="6079E743477F4CBEBBDF386D8F1A8675"/>
        </w:placeholder>
        <w15:color w:val="3366FF"/>
      </w:sdtPr>
      <w:sdtContent>
        <w:p w14:paraId="6D399ADB" w14:textId="7C98651D" w:rsidR="008C6E39" w:rsidRDefault="008C6E39" w:rsidP="008C6E39">
          <w:r>
            <w:t xml:space="preserve"> </w:t>
          </w:r>
        </w:p>
        <w:p w14:paraId="11DA32E9" w14:textId="77777777" w:rsidR="004E6BF5" w:rsidRDefault="004E6BF5" w:rsidP="008C6E39"/>
        <w:p w14:paraId="431CD7C9" w14:textId="0D4CFE53" w:rsidR="008C6E39" w:rsidRDefault="004E6BF5" w:rsidP="00A864EC">
          <w:pPr>
            <w:rPr>
              <w:rFonts w:ascii="Times New Roman" w:eastAsia="Times New Roman" w:hAnsi="Times New Roman" w:cs="Times New Roman"/>
              <w:b/>
              <w:color w:val="000000"/>
              <w:bdr w:val="none" w:sz="0" w:space="0" w:color="auto" w:frame="1"/>
            </w:rPr>
          </w:pPr>
          <w:r>
            <w:rPr>
              <w:rFonts w:ascii="Times New Roman" w:eastAsia="Times New Roman" w:hAnsi="Times New Roman" w:cs="Times New Roman"/>
              <w:b/>
              <w:color w:val="000000"/>
              <w:bdr w:val="none" w:sz="0" w:space="0" w:color="auto" w:frame="1"/>
            </w:rPr>
            <w:tab/>
          </w:r>
        </w:p>
      </w:sdtContent>
    </w:sdt>
    <w:p w14:paraId="3D8CCC87" w14:textId="77777777" w:rsidR="008C6E39" w:rsidRDefault="008C6E39" w:rsidP="00A864EC">
      <w:pPr>
        <w:rPr>
          <w:rFonts w:ascii="Times New Roman" w:eastAsia="Times New Roman" w:hAnsi="Times New Roman" w:cs="Times New Roman"/>
          <w:b/>
          <w:color w:val="000000"/>
          <w:bdr w:val="none" w:sz="0" w:space="0" w:color="auto" w:frame="1"/>
        </w:rPr>
      </w:pPr>
    </w:p>
    <w:p w14:paraId="37F22DAF" w14:textId="00695C68" w:rsidR="00DA68D0" w:rsidRDefault="00DA68D0" w:rsidP="00DA68D0">
      <w:pPr>
        <w:rPr>
          <w:rFonts w:ascii="Times New Roman" w:eastAsia="Times New Roman" w:hAnsi="Times New Roman" w:cs="Times New Roman"/>
        </w:rPr>
      </w:pPr>
    </w:p>
    <w:sdt>
      <w:sdtPr>
        <w:rPr>
          <w:rFonts w:eastAsiaTheme="minorHAnsi"/>
          <w:sz w:val="22"/>
          <w:szCs w:val="22"/>
        </w:rPr>
        <w:id w:val="1860704335"/>
        <w:placeholder>
          <w:docPart w:val="8A30841C4D1D4E6588C45CE1E8A0EE1A"/>
        </w:placeholder>
        <w15:color w:val="3366FF"/>
        <w:text/>
      </w:sdtPr>
      <w:sdtContent>
        <w:p w14:paraId="2C0108C1" w14:textId="53225A62" w:rsidR="00EE6495" w:rsidRDefault="008C6E39" w:rsidP="00DA68D0">
          <w:pPr>
            <w:shd w:val="clear" w:color="auto" w:fill="FFFFFF"/>
            <w:rPr>
              <w:rFonts w:ascii="Times New Roman" w:eastAsia="Times New Roman" w:hAnsi="Times New Roman" w:cs="Times New Roman"/>
              <w:color w:val="000000"/>
            </w:rPr>
          </w:pPr>
          <w:r w:rsidRPr="008C6E39">
            <w:rPr>
              <w:rFonts w:eastAsiaTheme="minorHAnsi"/>
              <w:sz w:val="22"/>
              <w:szCs w:val="22"/>
            </w:rPr>
            <w:t xml:space="preserve">Enter your response here </w:t>
          </w:r>
        </w:p>
      </w:sdtContent>
    </w:sdt>
    <w:p w14:paraId="4EC5765B" w14:textId="3EB9A09E" w:rsidR="00DA68D0" w:rsidRPr="006E080A" w:rsidRDefault="009400D8" w:rsidP="00DA68D0">
      <w:pPr>
        <w:shd w:val="clear" w:color="auto" w:fill="FFFFFF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ab/>
      </w:r>
      <w:r>
        <w:rPr>
          <w:rFonts w:ascii="Times New Roman" w:eastAsia="Times New Roman" w:hAnsi="Times New Roman" w:cs="Times New Roman"/>
          <w:color w:val="000000"/>
        </w:rPr>
        <w:tab/>
        <w:t xml:space="preserve">      </w:t>
      </w:r>
    </w:p>
    <w:p w14:paraId="4924350D" w14:textId="6AEB1134" w:rsidR="00A06DE7" w:rsidRPr="00245A97" w:rsidRDefault="00245A97" w:rsidP="00245A97">
      <w:pPr>
        <w:shd w:val="clear" w:color="auto" w:fill="FFFFFF"/>
        <w:rPr>
          <w:rFonts w:ascii="Times New Roman" w:eastAsia="Times New Roman" w:hAnsi="Times New Roman" w:cs="Times New Roman"/>
          <w:color w:val="212121"/>
        </w:rPr>
      </w:pPr>
      <w:r>
        <w:rPr>
          <w:rFonts w:ascii="Times New Roman" w:eastAsia="Times New Roman" w:hAnsi="Times New Roman" w:cs="Times New Roman"/>
          <w:noProof/>
          <w:color w:val="212121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60D0545" wp14:editId="58F38E19">
                <wp:simplePos x="0" y="0"/>
                <wp:positionH relativeFrom="column">
                  <wp:posOffset>-1</wp:posOffset>
                </wp:positionH>
                <wp:positionV relativeFrom="paragraph">
                  <wp:posOffset>109538</wp:posOffset>
                </wp:positionV>
                <wp:extent cx="5529263" cy="0"/>
                <wp:effectExtent l="50800" t="38100" r="33655" b="7620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29263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2544317" id="Straight Connector 19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8.65pt" to="435.4pt,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" strokecolor="black [3200]" strokeweight="2pt">
                <v:shadow on="t" color="black" opacity="24903f" origin=",.5" offset="0,.55556mm"/>
              </v:line>
            </w:pict>
          </mc:Fallback>
        </mc:AlternateContent>
      </w:r>
    </w:p>
    <w:p w14:paraId="2F34E662" w14:textId="6090A688" w:rsidR="00245A97" w:rsidRDefault="00245A97" w:rsidP="00245A97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view by Chair</w:t>
      </w:r>
    </w:p>
    <w:sdt>
      <w:sdtPr>
        <w:rPr>
          <w:rFonts w:ascii="Times New Roman" w:hAnsi="Times New Roman" w:cs="Times New Roman"/>
        </w:rPr>
        <w:id w:val="2113622920"/>
        <w:placeholder>
          <w:docPart w:val="51639881AA1E4075A5705D63A69CCF70"/>
        </w:placeholder>
        <w15:color w:val="3366FF"/>
      </w:sdtPr>
      <w:sdtContent>
        <w:p w14:paraId="166E8344" w14:textId="408B3F95" w:rsidR="00773348" w:rsidRDefault="004E6BF5" w:rsidP="0017295A">
          <w:pPr>
            <w:jc w:val="both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ab/>
          </w:r>
        </w:p>
      </w:sdtContent>
    </w:sdt>
    <w:p w14:paraId="3517551B" w14:textId="4C9B16FB" w:rsidR="00245A97" w:rsidRDefault="00A639C1" w:rsidP="005D42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</w:t>
      </w:r>
    </w:p>
    <w:p w14:paraId="6BB8CD5F" w14:textId="53503334" w:rsidR="00AF117E" w:rsidRDefault="00245A97" w:rsidP="005D42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e:</w:t>
      </w:r>
      <w:r>
        <w:rPr>
          <w:rFonts w:ascii="Times New Roman" w:hAnsi="Times New Roman" w:cs="Times New Roman"/>
        </w:rPr>
        <w:tab/>
      </w:r>
      <w:sdt>
        <w:sdtPr>
          <w:rPr>
            <w:rFonts w:ascii="Times New Roman" w:hAnsi="Times New Roman" w:cs="Times New Roman"/>
          </w:rPr>
          <w:id w:val="-1643726811"/>
          <w:placeholder>
            <w:docPart w:val="28CECFE1B0D547C2B3A8494282D3246C"/>
          </w:placeholder>
          <w:showingPlcHdr/>
          <w15:color w:val="3366FF"/>
          <w:text/>
        </w:sdtPr>
        <w:sdtContent>
          <w:r w:rsidR="00773348">
            <w:rPr>
              <w:rFonts w:ascii="Times New Roman" w:hAnsi="Times New Roman" w:cs="Times New Roman"/>
            </w:rPr>
            <w:t>Type name here</w:t>
          </w:r>
        </w:sdtContent>
      </w:sdt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14:paraId="4D4F8F4D" w14:textId="1F03B162" w:rsidR="005853B4" w:rsidRDefault="00A639C1" w:rsidP="005D42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59EE4492" w14:textId="043920A3" w:rsidR="00EB15E1" w:rsidRDefault="00245A97" w:rsidP="005D42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ate of Review: </w:t>
      </w:r>
      <w:r w:rsidR="009B5646">
        <w:rPr>
          <w:rFonts w:ascii="Times New Roman" w:hAnsi="Times New Roman" w:cs="Times New Roman"/>
        </w:rPr>
        <w:t xml:space="preserve">  </w:t>
      </w:r>
      <w:sdt>
        <w:sdtPr>
          <w:rPr>
            <w:rFonts w:ascii="Times New Roman" w:hAnsi="Times New Roman" w:cs="Times New Roman"/>
          </w:rPr>
          <w:id w:val="507336538"/>
          <w:placeholder>
            <w:docPart w:val="C85E15A2291447CBA630949ADA9EAE83"/>
          </w:placeholder>
          <w:showingPlcHdr/>
          <w15:color w:val="3366FF"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E5463D">
            <w:rPr>
              <w:rFonts w:ascii="Times New Roman" w:hAnsi="Times New Roman" w:cs="Times New Roman"/>
            </w:rPr>
            <w:t xml:space="preserve"> Enter the date here.</w:t>
          </w:r>
        </w:sdtContent>
      </w:sdt>
    </w:p>
    <w:p w14:paraId="53A6DEA3" w14:textId="43B805EE" w:rsidR="00245A97" w:rsidRDefault="00245A97" w:rsidP="005D4220">
      <w:pPr>
        <w:rPr>
          <w:rFonts w:ascii="Times New Roman" w:hAnsi="Times New Roman" w:cs="Times New Roman"/>
        </w:rPr>
      </w:pPr>
    </w:p>
    <w:p w14:paraId="32DB77E8" w14:textId="558F0621" w:rsidR="00245A97" w:rsidRDefault="00245A97" w:rsidP="005D4220">
      <w:pPr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  <w:color w:val="212121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5B581A3" wp14:editId="1F3AFF31">
                <wp:simplePos x="0" y="0"/>
                <wp:positionH relativeFrom="column">
                  <wp:posOffset>0</wp:posOffset>
                </wp:positionH>
                <wp:positionV relativeFrom="paragraph">
                  <wp:posOffset>38100</wp:posOffset>
                </wp:positionV>
                <wp:extent cx="5529263" cy="0"/>
                <wp:effectExtent l="50800" t="38100" r="33655" b="7620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29263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BBD8D9F" id="Straight Connector 20" o:spid="_x0000_s1026" style="position:absolute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pt" to="435.4pt,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" strokecolor="black [3200]" strokeweight="2pt">
                <v:shadow on="t" color="black" opacity="24903f" origin=",.5" offset="0,.55556mm"/>
              </v:line>
            </w:pict>
          </mc:Fallback>
        </mc:AlternateContent>
      </w:r>
    </w:p>
    <w:p w14:paraId="415DE3D3" w14:textId="78249068" w:rsidR="00245A97" w:rsidRDefault="00245A97" w:rsidP="00245A97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view by Dean</w:t>
      </w:r>
    </w:p>
    <w:sdt>
      <w:sdtPr>
        <w:rPr>
          <w:rFonts w:ascii="Times New Roman" w:hAnsi="Times New Roman" w:cs="Times New Roman"/>
        </w:rPr>
        <w:id w:val="418460981"/>
        <w:placeholder>
          <w:docPart w:val="0A1BF8D4B3894848A3917767536B9189"/>
        </w:placeholder>
        <w:showingPlcHdr/>
        <w15:color w:val="3366FF"/>
      </w:sdtPr>
      <w:sdtContent>
        <w:p w14:paraId="3EE83031" w14:textId="2B977FA2" w:rsidR="00773348" w:rsidRDefault="00773348" w:rsidP="005D4220">
          <w:pPr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 xml:space="preserve">Enter comments here </w:t>
          </w:r>
        </w:p>
      </w:sdtContent>
    </w:sdt>
    <w:p w14:paraId="5F5BF7A6" w14:textId="1A656534" w:rsidR="00EB15E1" w:rsidRDefault="00A639C1" w:rsidP="005D42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</w:t>
      </w:r>
    </w:p>
    <w:p w14:paraId="5A6CD6EE" w14:textId="0CD74881" w:rsidR="005853B4" w:rsidRDefault="00245A97" w:rsidP="00245A9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e:</w:t>
      </w:r>
      <w:r>
        <w:rPr>
          <w:rFonts w:ascii="Times New Roman" w:hAnsi="Times New Roman" w:cs="Times New Roman"/>
        </w:rPr>
        <w:tab/>
      </w:r>
      <w:sdt>
        <w:sdtPr>
          <w:rPr>
            <w:rFonts w:ascii="Times New Roman" w:hAnsi="Times New Roman" w:cs="Times New Roman"/>
          </w:rPr>
          <w:id w:val="1103692522"/>
          <w:placeholder>
            <w:docPart w:val="9A8B6602B87C4FB7A98C811E1AA6DE37"/>
          </w:placeholder>
          <w:showingPlcHdr/>
          <w15:color w:val="3366FF"/>
          <w:text/>
        </w:sdtPr>
        <w:sdtContent>
          <w:r w:rsidR="00773348" w:rsidRPr="005619AA">
            <w:rPr>
              <w:rStyle w:val="PlaceholderText"/>
            </w:rPr>
            <w:t>Click or tap here to enter text.</w:t>
          </w:r>
        </w:sdtContent>
      </w:sdt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A639C1">
        <w:rPr>
          <w:rFonts w:ascii="Times New Roman" w:hAnsi="Times New Roman" w:cs="Times New Roman"/>
        </w:rPr>
        <w:tab/>
      </w:r>
    </w:p>
    <w:p w14:paraId="3247A599" w14:textId="20B13BD0" w:rsidR="00245A97" w:rsidRDefault="00245A97" w:rsidP="00245A9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ate of Review: </w:t>
      </w:r>
      <w:sdt>
        <w:sdtPr>
          <w:rPr>
            <w:rFonts w:ascii="Times New Roman" w:hAnsi="Times New Roman" w:cs="Times New Roman"/>
          </w:rPr>
          <w:id w:val="278770564"/>
          <w:placeholder>
            <w:docPart w:val="28589AAF987E47D38BDBD608D739A506"/>
          </w:placeholder>
          <w:showingPlcHdr/>
          <w15:color w:val="3366FF"/>
          <w15:appearance w15:val="tags"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3508E1">
            <w:rPr>
              <w:rFonts w:ascii="Times New Roman" w:hAnsi="Times New Roman" w:cs="Times New Roman"/>
            </w:rPr>
            <w:t xml:space="preserve"> Enter the date here</w:t>
          </w:r>
          <w:r w:rsidR="005853B4" w:rsidRPr="00091166">
            <w:rPr>
              <w:rStyle w:val="PlaceholderText"/>
            </w:rPr>
            <w:t>.</w:t>
          </w:r>
        </w:sdtContent>
      </w:sdt>
    </w:p>
    <w:p w14:paraId="233DB5FE" w14:textId="56F26566" w:rsidR="00245A97" w:rsidRDefault="00245A97" w:rsidP="005D4220">
      <w:pPr>
        <w:rPr>
          <w:rFonts w:ascii="Times New Roman" w:hAnsi="Times New Roman" w:cs="Times New Roman"/>
        </w:rPr>
      </w:pPr>
    </w:p>
    <w:p w14:paraId="07804A67" w14:textId="5FB2FCF3" w:rsidR="00245A97" w:rsidRDefault="00245A97" w:rsidP="005D4220">
      <w:pPr>
        <w:rPr>
          <w:rFonts w:ascii="Times New Roman" w:hAnsi="Times New Roman" w:cs="Times New Roman"/>
        </w:rPr>
      </w:pPr>
    </w:p>
    <w:p w14:paraId="709EE492" w14:textId="464703D9" w:rsidR="00245A97" w:rsidRDefault="00245A97" w:rsidP="00245A97">
      <w:pPr>
        <w:jc w:val="center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  <w:color w:val="212121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D6B71ED" wp14:editId="0DFE5FA0">
                <wp:simplePos x="0" y="0"/>
                <wp:positionH relativeFrom="column">
                  <wp:posOffset>0</wp:posOffset>
                </wp:positionH>
                <wp:positionV relativeFrom="paragraph">
                  <wp:posOffset>37465</wp:posOffset>
                </wp:positionV>
                <wp:extent cx="5529263" cy="0"/>
                <wp:effectExtent l="50800" t="38100" r="33655" b="7620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29263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B7B8A75" id="Straight Connector 21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2.95pt" to="435.4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" strokecolor="black [3200]" strokeweight="2pt">
                <v:shadow on="t" color="black" opacity="24903f" origin=",.5" offset="0,.55556mm"/>
              </v:line>
            </w:pict>
          </mc:Fallback>
        </mc:AlternateContent>
      </w:r>
    </w:p>
    <w:p w14:paraId="77A506A7" w14:textId="05C83E93" w:rsidR="00245A97" w:rsidRDefault="00245A97" w:rsidP="00245A97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</w:t>
      </w:r>
      <w:r w:rsidR="009B5646">
        <w:rPr>
          <w:rFonts w:ascii="Times New Roman" w:hAnsi="Times New Roman" w:cs="Times New Roman"/>
        </w:rPr>
        <w:t>ceived</w:t>
      </w:r>
      <w:r>
        <w:rPr>
          <w:rFonts w:ascii="Times New Roman" w:hAnsi="Times New Roman" w:cs="Times New Roman"/>
        </w:rPr>
        <w:t xml:space="preserve"> by Provost</w:t>
      </w:r>
    </w:p>
    <w:p w14:paraId="76FEE159" w14:textId="77777777" w:rsidR="00EE6495" w:rsidRDefault="00EE6495" w:rsidP="009B5646">
      <w:pPr>
        <w:rPr>
          <w:rFonts w:ascii="Times New Roman" w:hAnsi="Times New Roman" w:cs="Times New Roman"/>
        </w:rPr>
      </w:pPr>
    </w:p>
    <w:p w14:paraId="7908D99D" w14:textId="761C984E" w:rsidR="00FB47EC" w:rsidRDefault="00FB47EC" w:rsidP="009B564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nter comments here</w:t>
      </w:r>
      <w:sdt>
        <w:sdtPr>
          <w:rPr>
            <w:rFonts w:ascii="Times New Roman" w:hAnsi="Times New Roman" w:cs="Times New Roman"/>
          </w:rPr>
          <w:id w:val="77788800"/>
          <w:placeholder>
            <w:docPart w:val="DefaultPlaceholder_-1854013440"/>
          </w:placeholder>
          <w:showingPlcHdr/>
          <w15:color w:val="3366FF"/>
          <w:text/>
        </w:sdtPr>
        <w:sdtContent>
          <w:r w:rsidRPr="0039084B">
            <w:rPr>
              <w:rStyle w:val="PlaceholderText"/>
            </w:rPr>
            <w:t>Click or tap here to enter text.</w:t>
          </w:r>
        </w:sdtContent>
      </w:sdt>
    </w:p>
    <w:p w14:paraId="2AF169EC" w14:textId="77777777" w:rsidR="00FB47EC" w:rsidRDefault="00FB47EC" w:rsidP="009B5646">
      <w:pPr>
        <w:rPr>
          <w:rFonts w:ascii="Times New Roman" w:hAnsi="Times New Roman" w:cs="Times New Roman"/>
        </w:rPr>
      </w:pPr>
    </w:p>
    <w:p w14:paraId="112A73C8" w14:textId="0793615F" w:rsidR="005853B4" w:rsidRDefault="009B5646" w:rsidP="009B564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e:</w:t>
      </w:r>
      <w:r>
        <w:rPr>
          <w:rFonts w:ascii="Times New Roman" w:hAnsi="Times New Roman" w:cs="Times New Roman"/>
        </w:rPr>
        <w:tab/>
      </w:r>
      <w:sdt>
        <w:sdtPr>
          <w:rPr>
            <w:rFonts w:ascii="Times New Roman" w:hAnsi="Times New Roman" w:cs="Times New Roman"/>
          </w:rPr>
          <w:id w:val="-425885727"/>
          <w:placeholder>
            <w:docPart w:val="7E647AEBBE804EA7A773A163143C1DF9"/>
          </w:placeholder>
          <w:showingPlcHdr/>
          <w15:color w:val="3366FF"/>
          <w:text/>
        </w:sdtPr>
        <w:sdtContent>
          <w:r w:rsidR="00FB47EC" w:rsidRPr="005619AA">
            <w:rPr>
              <w:rStyle w:val="PlaceholderText"/>
            </w:rPr>
            <w:t>Click or tap here to enter text.</w:t>
          </w:r>
        </w:sdtContent>
      </w:sdt>
      <w:r w:rsidR="00A639C1">
        <w:rPr>
          <w:rFonts w:ascii="Times New Roman" w:hAnsi="Times New Roman" w:cs="Times New Roman"/>
        </w:rPr>
        <w:t xml:space="preserve"> </w:t>
      </w:r>
    </w:p>
    <w:p w14:paraId="475FA099" w14:textId="276B2CF7" w:rsidR="009B5646" w:rsidRDefault="005853B4" w:rsidP="009B564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</w:t>
      </w:r>
      <w:r w:rsidR="00A639C1">
        <w:rPr>
          <w:rFonts w:ascii="Times New Roman" w:hAnsi="Times New Roman" w:cs="Times New Roman"/>
        </w:rPr>
        <w:t>te</w:t>
      </w:r>
      <w:r w:rsidR="00287740">
        <w:rPr>
          <w:rFonts w:ascii="Times New Roman" w:hAnsi="Times New Roman" w:cs="Times New Roman"/>
        </w:rPr>
        <w:t xml:space="preserve"> of Review</w:t>
      </w:r>
      <w:r w:rsidR="00A639C1">
        <w:rPr>
          <w:rFonts w:ascii="Times New Roman" w:hAnsi="Times New Roman" w:cs="Times New Roman"/>
        </w:rPr>
        <w:t xml:space="preserve">: </w:t>
      </w:r>
      <w:r w:rsidR="009B5646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1497147690"/>
          <w:placeholder>
            <w:docPart w:val="FE2E361EB017412A9402F97228FED4CB"/>
          </w:placeholder>
          <w:showingPlcHdr/>
          <w15:color w:val="3366FF"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3508E1">
            <w:rPr>
              <w:rFonts w:ascii="Times New Roman" w:hAnsi="Times New Roman" w:cs="Times New Roman"/>
            </w:rPr>
            <w:t xml:space="preserve"> Enter the date here</w:t>
          </w:r>
          <w:r w:rsidR="003508E1">
            <w:rPr>
              <w:rStyle w:val="PlaceholderText"/>
            </w:rPr>
            <w:t xml:space="preserve"> </w:t>
          </w:r>
        </w:sdtContent>
      </w:sdt>
      <w:r w:rsidR="0030529B">
        <w:rPr>
          <w:rFonts w:ascii="Times New Roman" w:hAnsi="Times New Roman" w:cs="Times New Roman"/>
        </w:rPr>
        <w:tab/>
      </w:r>
    </w:p>
    <w:p w14:paraId="55A8D9CB" w14:textId="21AE7C10" w:rsidR="0030529B" w:rsidRDefault="0030529B" w:rsidP="009B5646">
      <w:pPr>
        <w:rPr>
          <w:rFonts w:ascii="Times New Roman" w:hAnsi="Times New Roman" w:cs="Times New Roman"/>
        </w:rPr>
      </w:pPr>
    </w:p>
    <w:p w14:paraId="3DDA3300" w14:textId="76E361E3" w:rsidR="0030529B" w:rsidRDefault="0030529B" w:rsidP="009B5646">
      <w:pPr>
        <w:rPr>
          <w:rFonts w:ascii="Times New Roman" w:hAnsi="Times New Roman" w:cs="Times New Roman"/>
        </w:rPr>
      </w:pPr>
    </w:p>
    <w:p w14:paraId="0C2F27F8" w14:textId="081D1B28" w:rsidR="0030529B" w:rsidRDefault="0030529B" w:rsidP="009B5646">
      <w:pPr>
        <w:rPr>
          <w:rFonts w:ascii="Times New Roman" w:hAnsi="Times New Roman" w:cs="Times New Roman"/>
        </w:rPr>
      </w:pPr>
    </w:p>
    <w:p w14:paraId="5FA77AA3" w14:textId="77777777" w:rsidR="0030529B" w:rsidRDefault="0030529B" w:rsidP="009B5646">
      <w:pPr>
        <w:rPr>
          <w:rFonts w:ascii="Times New Roman" w:hAnsi="Times New Roman" w:cs="Times New Roman"/>
        </w:rPr>
      </w:pPr>
    </w:p>
    <w:p w14:paraId="3AA0F3DC" w14:textId="353662E3" w:rsidR="009B5646" w:rsidRDefault="009B5646" w:rsidP="009B5646">
      <w:pPr>
        <w:rPr>
          <w:rFonts w:ascii="Times New Roman" w:hAnsi="Times New Roman" w:cs="Times New Roman"/>
        </w:rPr>
      </w:pPr>
    </w:p>
    <w:p w14:paraId="4BB81670" w14:textId="77777777" w:rsidR="009B5646" w:rsidRDefault="009B5646" w:rsidP="009B5646">
      <w:pPr>
        <w:rPr>
          <w:rFonts w:ascii="Times New Roman" w:hAnsi="Times New Roman" w:cs="Times New Roman"/>
        </w:rPr>
      </w:pPr>
    </w:p>
    <w:p w14:paraId="7041A685" w14:textId="77777777" w:rsidR="009B5646" w:rsidRDefault="009B5646" w:rsidP="009B5646">
      <w:pPr>
        <w:rPr>
          <w:rFonts w:ascii="Times New Roman" w:hAnsi="Times New Roman" w:cs="Times New Roman"/>
        </w:rPr>
      </w:pPr>
    </w:p>
    <w:p w14:paraId="219E225F" w14:textId="77777777" w:rsidR="009B5646" w:rsidRDefault="009B5646" w:rsidP="009B5646">
      <w:pPr>
        <w:rPr>
          <w:rFonts w:ascii="Times New Roman" w:hAnsi="Times New Roman" w:cs="Times New Roman"/>
        </w:rPr>
      </w:pPr>
    </w:p>
    <w:p w14:paraId="3D5D8261" w14:textId="7272B16B" w:rsidR="009B5646" w:rsidRPr="006E080A" w:rsidRDefault="009B5646" w:rsidP="009B5646">
      <w:pPr>
        <w:rPr>
          <w:rFonts w:ascii="Times New Roman" w:hAnsi="Times New Roman" w:cs="Times New Roman"/>
        </w:rPr>
      </w:pPr>
    </w:p>
    <w:sectPr w:rsidR="009B5646" w:rsidRPr="006E080A" w:rsidSect="008D7F98">
      <w:footerReference w:type="even" r:id="rId9"/>
      <w:foot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3C9F4B" w14:textId="77777777" w:rsidR="00081053" w:rsidRDefault="00081053" w:rsidP="00317C9F">
      <w:r>
        <w:separator/>
      </w:r>
    </w:p>
  </w:endnote>
  <w:endnote w:type="continuationSeparator" w:id="0">
    <w:p w14:paraId="20E63E33" w14:textId="77777777" w:rsidR="00081053" w:rsidRDefault="00081053" w:rsidP="00317C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947765376"/>
      <w:docPartObj>
        <w:docPartGallery w:val="Page Numbers (Bottom of Page)"/>
        <w:docPartUnique/>
      </w:docPartObj>
    </w:sdtPr>
    <w:sdtContent>
      <w:p w14:paraId="2DA1F02B" w14:textId="434A7C37" w:rsidR="002F07AD" w:rsidRDefault="002F07AD" w:rsidP="00993BC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D0548B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A3AD248" w14:textId="77777777" w:rsidR="002F07AD" w:rsidRDefault="002F07A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F7D1AE" w14:textId="69E8E251" w:rsidR="00967C8E" w:rsidRPr="00B24A58" w:rsidRDefault="00967C8E" w:rsidP="00B24A58">
    <w:pPr>
      <w:pStyle w:val="Footer"/>
      <w:jc w:val="right"/>
      <w:rPr>
        <w:sz w:val="18"/>
        <w:szCs w:val="18"/>
      </w:rPr>
    </w:pPr>
    <w:r w:rsidRPr="00B24A58">
      <w:rPr>
        <w:sz w:val="18"/>
        <w:szCs w:val="18"/>
      </w:rPr>
      <w:t xml:space="preserve">Revised </w:t>
    </w:r>
    <w:r w:rsidR="00D0548B">
      <w:rPr>
        <w:sz w:val="18"/>
        <w:szCs w:val="18"/>
      </w:rPr>
      <w:t>July</w:t>
    </w:r>
    <w:r w:rsidR="00B24A58" w:rsidRPr="00B24A58">
      <w:rPr>
        <w:sz w:val="18"/>
        <w:szCs w:val="18"/>
      </w:rPr>
      <w:t xml:space="preserve"> </w:t>
    </w:r>
    <w:r w:rsidR="00F83673">
      <w:rPr>
        <w:sz w:val="18"/>
        <w:szCs w:val="18"/>
      </w:rPr>
      <w:t>17</w:t>
    </w:r>
    <w:r w:rsidR="00B24A58" w:rsidRPr="00B24A58">
      <w:rPr>
        <w:sz w:val="18"/>
        <w:szCs w:val="18"/>
      </w:rPr>
      <w:t>,</w:t>
    </w:r>
    <w:r w:rsidRPr="00B24A58">
      <w:rPr>
        <w:sz w:val="18"/>
        <w:szCs w:val="18"/>
      </w:rPr>
      <w:t xml:space="preserve"> 202</w:t>
    </w:r>
    <w:r w:rsidR="00D0548B">
      <w:rPr>
        <w:sz w:val="18"/>
        <w:szCs w:val="18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D00168" w14:textId="77777777" w:rsidR="00081053" w:rsidRDefault="00081053" w:rsidP="00317C9F">
      <w:r>
        <w:separator/>
      </w:r>
    </w:p>
  </w:footnote>
  <w:footnote w:type="continuationSeparator" w:id="0">
    <w:p w14:paraId="00960F34" w14:textId="77777777" w:rsidR="00081053" w:rsidRDefault="00081053" w:rsidP="00317C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1443B1"/>
    <w:multiLevelType w:val="hybridMultilevel"/>
    <w:tmpl w:val="710A00C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0509E7"/>
    <w:multiLevelType w:val="hybridMultilevel"/>
    <w:tmpl w:val="893C50E4"/>
    <w:lvl w:ilvl="0" w:tplc="A9DCDC5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635892"/>
    <w:multiLevelType w:val="hybridMultilevel"/>
    <w:tmpl w:val="C56A2786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A2370B"/>
    <w:multiLevelType w:val="hybridMultilevel"/>
    <w:tmpl w:val="B5868E6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5031024">
    <w:abstractNumId w:val="0"/>
  </w:num>
  <w:num w:numId="2" w16cid:durableId="559830951">
    <w:abstractNumId w:val="2"/>
  </w:num>
  <w:num w:numId="3" w16cid:durableId="319699090">
    <w:abstractNumId w:val="3"/>
  </w:num>
  <w:num w:numId="4" w16cid:durableId="1238928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MAAhczMjc0sDJR2l4NTi4sz8PJACw1oACJnxnywAAAA="/>
  </w:docVars>
  <w:rsids>
    <w:rsidRoot w:val="005D4220"/>
    <w:rsid w:val="00041BB7"/>
    <w:rsid w:val="000664B1"/>
    <w:rsid w:val="00081053"/>
    <w:rsid w:val="000C0663"/>
    <w:rsid w:val="000D6853"/>
    <w:rsid w:val="00145800"/>
    <w:rsid w:val="00147870"/>
    <w:rsid w:val="0017295A"/>
    <w:rsid w:val="001820F6"/>
    <w:rsid w:val="0019567E"/>
    <w:rsid w:val="001A1D3F"/>
    <w:rsid w:val="001B1EA0"/>
    <w:rsid w:val="001D4C24"/>
    <w:rsid w:val="001E5F39"/>
    <w:rsid w:val="00245A97"/>
    <w:rsid w:val="00282DC9"/>
    <w:rsid w:val="00287740"/>
    <w:rsid w:val="002C05F7"/>
    <w:rsid w:val="002F07AD"/>
    <w:rsid w:val="002F2C88"/>
    <w:rsid w:val="002F6BFF"/>
    <w:rsid w:val="0030529B"/>
    <w:rsid w:val="003054F0"/>
    <w:rsid w:val="00307CED"/>
    <w:rsid w:val="00317C9F"/>
    <w:rsid w:val="0032705A"/>
    <w:rsid w:val="00346EFF"/>
    <w:rsid w:val="003508E1"/>
    <w:rsid w:val="003C119B"/>
    <w:rsid w:val="00423961"/>
    <w:rsid w:val="004767FA"/>
    <w:rsid w:val="004A4C18"/>
    <w:rsid w:val="004D2B31"/>
    <w:rsid w:val="004E6BF5"/>
    <w:rsid w:val="005329A4"/>
    <w:rsid w:val="00567097"/>
    <w:rsid w:val="005764F5"/>
    <w:rsid w:val="00584A85"/>
    <w:rsid w:val="005853B4"/>
    <w:rsid w:val="005A05C7"/>
    <w:rsid w:val="005D1309"/>
    <w:rsid w:val="005D2E2C"/>
    <w:rsid w:val="005D4220"/>
    <w:rsid w:val="005F5A54"/>
    <w:rsid w:val="00654570"/>
    <w:rsid w:val="00655CAE"/>
    <w:rsid w:val="00693C13"/>
    <w:rsid w:val="006A54AE"/>
    <w:rsid w:val="006D7028"/>
    <w:rsid w:val="006E080A"/>
    <w:rsid w:val="007103DA"/>
    <w:rsid w:val="007325AE"/>
    <w:rsid w:val="007425D0"/>
    <w:rsid w:val="00756A82"/>
    <w:rsid w:val="00773348"/>
    <w:rsid w:val="00780D5E"/>
    <w:rsid w:val="0079168B"/>
    <w:rsid w:val="00796BEE"/>
    <w:rsid w:val="007A0358"/>
    <w:rsid w:val="007C0596"/>
    <w:rsid w:val="007E6284"/>
    <w:rsid w:val="008018BC"/>
    <w:rsid w:val="00820616"/>
    <w:rsid w:val="0083532A"/>
    <w:rsid w:val="00870E4F"/>
    <w:rsid w:val="00887EA7"/>
    <w:rsid w:val="00896DEC"/>
    <w:rsid w:val="008A1851"/>
    <w:rsid w:val="008C6E39"/>
    <w:rsid w:val="008D7F98"/>
    <w:rsid w:val="00904AC8"/>
    <w:rsid w:val="0090562F"/>
    <w:rsid w:val="009400D8"/>
    <w:rsid w:val="00941F8B"/>
    <w:rsid w:val="00944167"/>
    <w:rsid w:val="00967C8E"/>
    <w:rsid w:val="00997A99"/>
    <w:rsid w:val="009B5646"/>
    <w:rsid w:val="009E7B94"/>
    <w:rsid w:val="00A06DE7"/>
    <w:rsid w:val="00A1163B"/>
    <w:rsid w:val="00A126D1"/>
    <w:rsid w:val="00A43371"/>
    <w:rsid w:val="00A62673"/>
    <w:rsid w:val="00A639C1"/>
    <w:rsid w:val="00A864EC"/>
    <w:rsid w:val="00AB0592"/>
    <w:rsid w:val="00AD28E3"/>
    <w:rsid w:val="00AF117E"/>
    <w:rsid w:val="00B24A58"/>
    <w:rsid w:val="00B31496"/>
    <w:rsid w:val="00B70EFA"/>
    <w:rsid w:val="00B80540"/>
    <w:rsid w:val="00B838B9"/>
    <w:rsid w:val="00B871CF"/>
    <w:rsid w:val="00BC4BEF"/>
    <w:rsid w:val="00C01138"/>
    <w:rsid w:val="00C467C1"/>
    <w:rsid w:val="00C66A9D"/>
    <w:rsid w:val="00C9318C"/>
    <w:rsid w:val="00CC44DC"/>
    <w:rsid w:val="00D0548B"/>
    <w:rsid w:val="00D245BF"/>
    <w:rsid w:val="00DA68D0"/>
    <w:rsid w:val="00DD78CC"/>
    <w:rsid w:val="00DF42C0"/>
    <w:rsid w:val="00E5463D"/>
    <w:rsid w:val="00E9246B"/>
    <w:rsid w:val="00EB15E1"/>
    <w:rsid w:val="00EC3E17"/>
    <w:rsid w:val="00ED3824"/>
    <w:rsid w:val="00EE6495"/>
    <w:rsid w:val="00EF3704"/>
    <w:rsid w:val="00F16768"/>
    <w:rsid w:val="00F43518"/>
    <w:rsid w:val="00F83673"/>
    <w:rsid w:val="00FA18BA"/>
    <w:rsid w:val="00FB3A45"/>
    <w:rsid w:val="00FB4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60E36D6"/>
  <w14:defaultImageDpi w14:val="300"/>
  <w15:docId w15:val="{D77B94D3-D05D-C544-B379-1D519CF78B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DA68D0"/>
    <w:rPr>
      <w:i/>
      <w:iCs/>
    </w:rPr>
  </w:style>
  <w:style w:type="character" w:styleId="Hyperlink">
    <w:name w:val="Hyperlink"/>
    <w:basedOn w:val="DefaultParagraphFont"/>
    <w:uiPriority w:val="99"/>
    <w:unhideWhenUsed/>
    <w:rsid w:val="00C467C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245BF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1EA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1EA0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17C9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7C9F"/>
  </w:style>
  <w:style w:type="paragraph" w:styleId="Footer">
    <w:name w:val="footer"/>
    <w:basedOn w:val="Normal"/>
    <w:link w:val="FooterChar"/>
    <w:uiPriority w:val="99"/>
    <w:unhideWhenUsed/>
    <w:rsid w:val="00317C9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7C9F"/>
  </w:style>
  <w:style w:type="paragraph" w:customStyle="1" w:styleId="Default">
    <w:name w:val="Default"/>
    <w:rsid w:val="00317C9F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character" w:styleId="PageNumber">
    <w:name w:val="page number"/>
    <w:basedOn w:val="DefaultParagraphFont"/>
    <w:uiPriority w:val="99"/>
    <w:semiHidden/>
    <w:unhideWhenUsed/>
    <w:rsid w:val="002F07AD"/>
  </w:style>
  <w:style w:type="paragraph" w:styleId="ListParagraph">
    <w:name w:val="List Paragraph"/>
    <w:basedOn w:val="Normal"/>
    <w:uiPriority w:val="34"/>
    <w:qFormat/>
    <w:rsid w:val="00A639C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639C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151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7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2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37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1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582512F5A9B49488D082EE64725F7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601BCD-60EF-409B-ACC7-5E1E65E02081}"/>
      </w:docPartPr>
      <w:docPartBody>
        <w:p w:rsidR="00FC770F" w:rsidRDefault="00FC770F" w:rsidP="00FC770F">
          <w:pPr>
            <w:pStyle w:val="F582512F5A9B49488D082EE64725F701"/>
          </w:pPr>
          <w:r>
            <w:rPr>
              <w:rFonts w:ascii="Times New Roman" w:hAnsi="Times New Roman" w:cs="Times New Roman"/>
              <w:bCs/>
            </w:rPr>
            <w:t xml:space="preserve"> </w:t>
          </w:r>
          <w:r>
            <w:rPr>
              <w:rFonts w:ascii="Times New Roman" w:hAnsi="Times New Roman" w:cs="Times New Roman"/>
            </w:rPr>
            <w:t>Type here to enter name.</w:t>
          </w:r>
        </w:p>
      </w:docPartBody>
    </w:docPart>
    <w:docPart>
      <w:docPartPr>
        <w:name w:val="1144670CF5AB4BC98DE761CF3B74C6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211A35-2A23-4C72-BBAE-5E94CC65570F}"/>
      </w:docPartPr>
      <w:docPartBody>
        <w:p w:rsidR="00FC770F" w:rsidRDefault="00FC770F" w:rsidP="00FC770F">
          <w:pPr>
            <w:pStyle w:val="1144670CF5AB4BC98DE761CF3B74C6D8"/>
          </w:pPr>
          <w:r w:rsidRPr="00091166">
            <w:rPr>
              <w:rStyle w:val="PlaceholderText"/>
            </w:rPr>
            <w:t>Choose an item</w:t>
          </w:r>
        </w:p>
      </w:docPartBody>
    </w:docPart>
    <w:docPart>
      <w:docPartPr>
        <w:name w:val="AF485539F24E40569378C2EB067B7B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E85C84-8D91-4B61-A517-B436B72674BA}"/>
      </w:docPartPr>
      <w:docPartBody>
        <w:p w:rsidR="00FC770F" w:rsidRDefault="00FC770F" w:rsidP="00FC770F">
          <w:pPr>
            <w:pStyle w:val="AF485539F24E40569378C2EB067B7B45"/>
          </w:pPr>
          <w:r>
            <w:rPr>
              <w:rFonts w:ascii="Times New Roman" w:hAnsi="Times New Roman" w:cs="Times New Roman"/>
            </w:rPr>
            <w:t>Enter the date here</w:t>
          </w:r>
          <w:r w:rsidRPr="00091166">
            <w:rPr>
              <w:rStyle w:val="PlaceholderText"/>
            </w:rPr>
            <w:t>.</w:t>
          </w:r>
        </w:p>
      </w:docPartBody>
    </w:docPart>
    <w:docPart>
      <w:docPartPr>
        <w:name w:val="C85E15A2291447CBA630949ADA9EAE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716F15-6666-488C-8C79-1B47227D5BC1}"/>
      </w:docPartPr>
      <w:docPartBody>
        <w:p w:rsidR="00FC770F" w:rsidRDefault="0069018A" w:rsidP="0069018A">
          <w:pPr>
            <w:pStyle w:val="C85E15A2291447CBA630949ADA9EAE8311"/>
          </w:pPr>
          <w:r>
            <w:rPr>
              <w:rFonts w:ascii="Times New Roman" w:hAnsi="Times New Roman" w:cs="Times New Roman"/>
            </w:rPr>
            <w:t xml:space="preserve"> Enter the date here.</w:t>
          </w:r>
        </w:p>
      </w:docPartBody>
    </w:docPart>
    <w:docPart>
      <w:docPartPr>
        <w:name w:val="28589AAF987E47D38BDBD608D739A5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138EF6-AD00-4970-BD19-873460D8D947}"/>
      </w:docPartPr>
      <w:docPartBody>
        <w:p w:rsidR="00FC770F" w:rsidRDefault="0069018A" w:rsidP="0069018A">
          <w:pPr>
            <w:pStyle w:val="28589AAF987E47D38BDBD608D739A50611"/>
          </w:pPr>
          <w:r>
            <w:rPr>
              <w:rFonts w:ascii="Times New Roman" w:hAnsi="Times New Roman" w:cs="Times New Roman"/>
            </w:rPr>
            <w:t xml:space="preserve"> Enter the date here</w:t>
          </w:r>
          <w:r w:rsidRPr="00091166">
            <w:rPr>
              <w:rStyle w:val="PlaceholderText"/>
            </w:rPr>
            <w:t>.</w:t>
          </w:r>
        </w:p>
      </w:docPartBody>
    </w:docPart>
    <w:docPart>
      <w:docPartPr>
        <w:name w:val="FE2E361EB017412A9402F97228FED4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C2E58C-B061-4232-A882-AEFEEBBF20CA}"/>
      </w:docPartPr>
      <w:docPartBody>
        <w:p w:rsidR="00FC770F" w:rsidRDefault="0069018A" w:rsidP="0069018A">
          <w:pPr>
            <w:pStyle w:val="FE2E361EB017412A9402F97228FED4CB11"/>
          </w:pPr>
          <w:r>
            <w:rPr>
              <w:rFonts w:ascii="Times New Roman" w:hAnsi="Times New Roman" w:cs="Times New Roman"/>
            </w:rPr>
            <w:t xml:space="preserve"> Enter the date here</w:t>
          </w: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3DB8DAF5104B40819DA05C9C746D9F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AC503B-56EB-4FAE-A2C6-4BBDA2C41AFE}"/>
      </w:docPartPr>
      <w:docPartBody>
        <w:p w:rsidR="00FC770F" w:rsidRDefault="00FC770F" w:rsidP="00FC770F">
          <w:pPr>
            <w:pStyle w:val="3DB8DAF5104B40819DA05C9C746D9F46"/>
          </w:pPr>
          <w:r w:rsidRPr="00091166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565824-EF88-4DB4-AC55-84A30DE77DFF}"/>
      </w:docPartPr>
      <w:docPartBody>
        <w:p w:rsidR="004A0CA8" w:rsidRDefault="00FC770F">
          <w:r w:rsidRPr="000A75A5">
            <w:rPr>
              <w:rStyle w:val="PlaceholderText"/>
            </w:rPr>
            <w:t>Choose an item.</w:t>
          </w:r>
        </w:p>
      </w:docPartBody>
    </w:docPart>
    <w:docPart>
      <w:docPartPr>
        <w:name w:val="28CECFE1B0D547C2B3A8494282D324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847054-1803-47E5-ABE8-AF8DE14CB65E}"/>
      </w:docPartPr>
      <w:docPartBody>
        <w:p w:rsidR="0069018A" w:rsidRDefault="0069018A" w:rsidP="0069018A">
          <w:pPr>
            <w:pStyle w:val="28CECFE1B0D547C2B3A8494282D3246C9"/>
          </w:pPr>
          <w:r>
            <w:rPr>
              <w:rFonts w:ascii="Times New Roman" w:hAnsi="Times New Roman" w:cs="Times New Roman"/>
            </w:rPr>
            <w:t>Type name here</w:t>
          </w:r>
        </w:p>
      </w:docPartBody>
    </w:docPart>
    <w:docPart>
      <w:docPartPr>
        <w:name w:val="9A8B6602B87C4FB7A98C811E1AA6DE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E3CC48-3C69-4711-B307-B57059BB64A8}"/>
      </w:docPartPr>
      <w:docPartBody>
        <w:p w:rsidR="0069018A" w:rsidRDefault="0069018A" w:rsidP="0069018A">
          <w:pPr>
            <w:pStyle w:val="9A8B6602B87C4FB7A98C811E1AA6DE379"/>
          </w:pPr>
          <w:r w:rsidRPr="005619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647AEBBE804EA7A773A163143C1D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02E399-D1E4-4E6B-A9A6-4A1E50DE0EF6}"/>
      </w:docPartPr>
      <w:docPartBody>
        <w:p w:rsidR="0069018A" w:rsidRDefault="004A0CA8" w:rsidP="004A0CA8">
          <w:pPr>
            <w:pStyle w:val="7E647AEBBE804EA7A773A163143C1DF9"/>
          </w:pPr>
          <w:r w:rsidRPr="005619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639881AA1E4075A5705D63A69CCF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60834F-093E-437E-8733-59B78DB52CFA}"/>
      </w:docPartPr>
      <w:docPartBody>
        <w:p w:rsidR="0069018A" w:rsidRDefault="0069018A" w:rsidP="0069018A">
          <w:pPr>
            <w:pStyle w:val="51639881AA1E4075A5705D63A69CCF708"/>
          </w:pPr>
          <w:r>
            <w:rPr>
              <w:rFonts w:ascii="Times New Roman" w:hAnsi="Times New Roman" w:cs="Times New Roman"/>
            </w:rPr>
            <w:t xml:space="preserve"> Enter comments here</w:t>
          </w:r>
        </w:p>
      </w:docPartBody>
    </w:docPart>
    <w:docPart>
      <w:docPartPr>
        <w:name w:val="0A1BF8D4B3894848A3917767536B91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8CBB6C-8444-48A3-887D-F09778A23403}"/>
      </w:docPartPr>
      <w:docPartBody>
        <w:p w:rsidR="0069018A" w:rsidRDefault="0069018A" w:rsidP="0069018A">
          <w:pPr>
            <w:pStyle w:val="0A1BF8D4B3894848A3917767536B91897"/>
          </w:pPr>
          <w:r>
            <w:rPr>
              <w:rFonts w:ascii="Times New Roman" w:hAnsi="Times New Roman" w:cs="Times New Roman"/>
            </w:rPr>
            <w:t xml:space="preserve">Enter comments here </w:t>
          </w:r>
        </w:p>
      </w:docPartBody>
    </w:docPart>
    <w:docPart>
      <w:docPartPr>
        <w:name w:val="79F2026BF8E740BCBADEEFF590E951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2CB798-D5E7-4BE0-85C2-47FF5432D594}"/>
      </w:docPartPr>
      <w:docPartBody>
        <w:p w:rsidR="0069018A" w:rsidRDefault="004A0CA8" w:rsidP="004A0CA8">
          <w:pPr>
            <w:pStyle w:val="79F2026BF8E740BCBADEEFF590E95151"/>
          </w:pPr>
          <w:r w:rsidRPr="005619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42100A9C5A249A29A0EE131D5891D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AEA9F8-5985-4C99-9635-EA7F483CDE7D}"/>
      </w:docPartPr>
      <w:docPartBody>
        <w:p w:rsidR="0069018A" w:rsidRDefault="004A0CA8" w:rsidP="004A0CA8">
          <w:pPr>
            <w:pStyle w:val="742100A9C5A249A29A0EE131D5891DFD1"/>
          </w:pPr>
          <w:r w:rsidRPr="005619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4370B0AF3B4757BA26BAAF84F2C5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B334B7-6BD0-4E68-9E01-041B36CEB14E}"/>
      </w:docPartPr>
      <w:docPartBody>
        <w:p w:rsidR="0069018A" w:rsidRDefault="004A0CA8" w:rsidP="004A0CA8">
          <w:pPr>
            <w:pStyle w:val="C64370B0AF3B4757BA26BAAF84F2C5C02"/>
          </w:pPr>
          <w:r w:rsidRPr="005619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79E743477F4CBEBBDF386D8F1A86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98D692-BA6A-40EF-B97E-071C42A10032}"/>
      </w:docPartPr>
      <w:docPartBody>
        <w:p w:rsidR="0069018A" w:rsidRDefault="004A0CA8" w:rsidP="004A0CA8">
          <w:pPr>
            <w:pStyle w:val="6079E743477F4CBEBBDF386D8F1A86753"/>
          </w:pPr>
          <w:r w:rsidRPr="005619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30841C4D1D4E6588C45CE1E8A0EE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786E37-6D2D-4FAE-AFB5-4FB645CCA54A}"/>
      </w:docPartPr>
      <w:docPartBody>
        <w:p w:rsidR="0069018A" w:rsidRDefault="004A0CA8" w:rsidP="004A0CA8">
          <w:pPr>
            <w:pStyle w:val="8A30841C4D1D4E6588C45CE1E8A0EE1A4"/>
          </w:pPr>
          <w:r w:rsidRPr="005619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100E21-6EC9-43FA-9A5D-1749F273BB47}"/>
      </w:docPartPr>
      <w:docPartBody>
        <w:p w:rsidR="00962F48" w:rsidRDefault="0069018A">
          <w:r w:rsidRPr="0039084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D6202E56294C5C8D422380FDC64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AFB3A3-62F5-40A0-885B-EC8C3E8F6714}"/>
      </w:docPartPr>
      <w:docPartBody>
        <w:p w:rsidR="00962F48" w:rsidRDefault="0069018A" w:rsidP="0069018A">
          <w:pPr>
            <w:pStyle w:val="7BD6202E56294C5C8D422380FDC64165"/>
          </w:pPr>
          <w:r w:rsidRPr="005619A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4414A"/>
    <w:rsid w:val="00452488"/>
    <w:rsid w:val="004A0CA8"/>
    <w:rsid w:val="0069018A"/>
    <w:rsid w:val="00962F48"/>
    <w:rsid w:val="00A458A8"/>
    <w:rsid w:val="00A475F6"/>
    <w:rsid w:val="00CE5360"/>
    <w:rsid w:val="00EC0CE7"/>
    <w:rsid w:val="00F4414A"/>
    <w:rsid w:val="00FC77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9018A"/>
    <w:rPr>
      <w:color w:val="808080"/>
    </w:rPr>
  </w:style>
  <w:style w:type="paragraph" w:customStyle="1" w:styleId="F582512F5A9B49488D082EE64725F701">
    <w:name w:val="F582512F5A9B49488D082EE64725F701"/>
    <w:rsid w:val="00FC770F"/>
    <w:pPr>
      <w:spacing w:after="0" w:line="240" w:lineRule="auto"/>
    </w:pPr>
    <w:rPr>
      <w:sz w:val="24"/>
      <w:szCs w:val="24"/>
    </w:rPr>
  </w:style>
  <w:style w:type="paragraph" w:customStyle="1" w:styleId="1144670CF5AB4BC98DE761CF3B74C6D8">
    <w:name w:val="1144670CF5AB4BC98DE761CF3B74C6D8"/>
    <w:rsid w:val="00FC770F"/>
    <w:pPr>
      <w:spacing w:after="0" w:line="240" w:lineRule="auto"/>
    </w:pPr>
    <w:rPr>
      <w:sz w:val="24"/>
      <w:szCs w:val="24"/>
    </w:rPr>
  </w:style>
  <w:style w:type="paragraph" w:customStyle="1" w:styleId="3DB8DAF5104B40819DA05C9C746D9F46">
    <w:name w:val="3DB8DAF5104B40819DA05C9C746D9F46"/>
    <w:rsid w:val="00FC770F"/>
    <w:pPr>
      <w:spacing w:after="0" w:line="240" w:lineRule="auto"/>
    </w:pPr>
    <w:rPr>
      <w:sz w:val="24"/>
      <w:szCs w:val="24"/>
    </w:rPr>
  </w:style>
  <w:style w:type="paragraph" w:customStyle="1" w:styleId="AF485539F24E40569378C2EB067B7B45">
    <w:name w:val="AF485539F24E40569378C2EB067B7B45"/>
    <w:rsid w:val="00FC770F"/>
    <w:pPr>
      <w:spacing w:after="0" w:line="240" w:lineRule="auto"/>
    </w:pPr>
    <w:rPr>
      <w:sz w:val="24"/>
      <w:szCs w:val="24"/>
    </w:rPr>
  </w:style>
  <w:style w:type="paragraph" w:customStyle="1" w:styleId="7BD6202E56294C5C8D422380FDC64165">
    <w:name w:val="7BD6202E56294C5C8D422380FDC64165"/>
    <w:rsid w:val="0069018A"/>
    <w:rPr>
      <w:kern w:val="2"/>
      <w14:ligatures w14:val="standardContextual"/>
    </w:rPr>
  </w:style>
  <w:style w:type="paragraph" w:customStyle="1" w:styleId="7E647AEBBE804EA7A773A163143C1DF9">
    <w:name w:val="7E647AEBBE804EA7A773A163143C1DF9"/>
    <w:rsid w:val="004A0CA8"/>
    <w:pPr>
      <w:spacing w:after="0" w:line="240" w:lineRule="auto"/>
    </w:pPr>
    <w:rPr>
      <w:sz w:val="24"/>
      <w:szCs w:val="24"/>
    </w:rPr>
  </w:style>
  <w:style w:type="paragraph" w:customStyle="1" w:styleId="79F2026BF8E740BCBADEEFF590E95151">
    <w:name w:val="79F2026BF8E740BCBADEEFF590E95151"/>
    <w:rsid w:val="004A0CA8"/>
    <w:pPr>
      <w:spacing w:after="0" w:line="240" w:lineRule="auto"/>
    </w:pPr>
    <w:rPr>
      <w:sz w:val="24"/>
      <w:szCs w:val="24"/>
    </w:rPr>
  </w:style>
  <w:style w:type="paragraph" w:customStyle="1" w:styleId="742100A9C5A249A29A0EE131D5891DFD1">
    <w:name w:val="742100A9C5A249A29A0EE131D5891DFD1"/>
    <w:rsid w:val="004A0CA8"/>
    <w:pPr>
      <w:spacing w:after="0" w:line="240" w:lineRule="auto"/>
    </w:pPr>
    <w:rPr>
      <w:sz w:val="24"/>
      <w:szCs w:val="24"/>
    </w:rPr>
  </w:style>
  <w:style w:type="paragraph" w:customStyle="1" w:styleId="C64370B0AF3B4757BA26BAAF84F2C5C02">
    <w:name w:val="C64370B0AF3B4757BA26BAAF84F2C5C02"/>
    <w:rsid w:val="004A0CA8"/>
    <w:pPr>
      <w:spacing w:after="0" w:line="240" w:lineRule="auto"/>
    </w:pPr>
    <w:rPr>
      <w:sz w:val="24"/>
      <w:szCs w:val="24"/>
    </w:rPr>
  </w:style>
  <w:style w:type="paragraph" w:customStyle="1" w:styleId="6079E743477F4CBEBBDF386D8F1A86753">
    <w:name w:val="6079E743477F4CBEBBDF386D8F1A86753"/>
    <w:rsid w:val="004A0CA8"/>
    <w:pPr>
      <w:spacing w:after="0" w:line="240" w:lineRule="auto"/>
    </w:pPr>
    <w:rPr>
      <w:sz w:val="24"/>
      <w:szCs w:val="24"/>
    </w:rPr>
  </w:style>
  <w:style w:type="paragraph" w:customStyle="1" w:styleId="8A30841C4D1D4E6588C45CE1E8A0EE1A4">
    <w:name w:val="8A30841C4D1D4E6588C45CE1E8A0EE1A4"/>
    <w:rsid w:val="004A0CA8"/>
    <w:pPr>
      <w:spacing w:after="0" w:line="240" w:lineRule="auto"/>
    </w:pPr>
    <w:rPr>
      <w:sz w:val="24"/>
      <w:szCs w:val="24"/>
    </w:rPr>
  </w:style>
  <w:style w:type="paragraph" w:customStyle="1" w:styleId="51639881AA1E4075A5705D63A69CCF708">
    <w:name w:val="51639881AA1E4075A5705D63A69CCF708"/>
    <w:rsid w:val="0069018A"/>
    <w:pPr>
      <w:spacing w:after="0" w:line="240" w:lineRule="auto"/>
    </w:pPr>
    <w:rPr>
      <w:sz w:val="24"/>
      <w:szCs w:val="24"/>
    </w:rPr>
  </w:style>
  <w:style w:type="paragraph" w:customStyle="1" w:styleId="28CECFE1B0D547C2B3A8494282D3246C9">
    <w:name w:val="28CECFE1B0D547C2B3A8494282D3246C9"/>
    <w:rsid w:val="0069018A"/>
    <w:pPr>
      <w:spacing w:after="0" w:line="240" w:lineRule="auto"/>
    </w:pPr>
    <w:rPr>
      <w:sz w:val="24"/>
      <w:szCs w:val="24"/>
    </w:rPr>
  </w:style>
  <w:style w:type="paragraph" w:customStyle="1" w:styleId="C85E15A2291447CBA630949ADA9EAE8311">
    <w:name w:val="C85E15A2291447CBA630949ADA9EAE8311"/>
    <w:rsid w:val="0069018A"/>
    <w:pPr>
      <w:spacing w:after="0" w:line="240" w:lineRule="auto"/>
    </w:pPr>
    <w:rPr>
      <w:sz w:val="24"/>
      <w:szCs w:val="24"/>
    </w:rPr>
  </w:style>
  <w:style w:type="paragraph" w:customStyle="1" w:styleId="0A1BF8D4B3894848A3917767536B91897">
    <w:name w:val="0A1BF8D4B3894848A3917767536B91897"/>
    <w:rsid w:val="0069018A"/>
    <w:pPr>
      <w:spacing w:after="0" w:line="240" w:lineRule="auto"/>
    </w:pPr>
    <w:rPr>
      <w:sz w:val="24"/>
      <w:szCs w:val="24"/>
    </w:rPr>
  </w:style>
  <w:style w:type="paragraph" w:customStyle="1" w:styleId="9A8B6602B87C4FB7A98C811E1AA6DE379">
    <w:name w:val="9A8B6602B87C4FB7A98C811E1AA6DE379"/>
    <w:rsid w:val="0069018A"/>
    <w:pPr>
      <w:spacing w:after="0" w:line="240" w:lineRule="auto"/>
    </w:pPr>
    <w:rPr>
      <w:sz w:val="24"/>
      <w:szCs w:val="24"/>
    </w:rPr>
  </w:style>
  <w:style w:type="paragraph" w:customStyle="1" w:styleId="28589AAF987E47D38BDBD608D739A50611">
    <w:name w:val="28589AAF987E47D38BDBD608D739A50611"/>
    <w:rsid w:val="0069018A"/>
    <w:pPr>
      <w:spacing w:after="0" w:line="240" w:lineRule="auto"/>
    </w:pPr>
    <w:rPr>
      <w:sz w:val="24"/>
      <w:szCs w:val="24"/>
    </w:rPr>
  </w:style>
  <w:style w:type="paragraph" w:customStyle="1" w:styleId="FE2E361EB017412A9402F97228FED4CB11">
    <w:name w:val="FE2E361EB017412A9402F97228FED4CB11"/>
    <w:rsid w:val="0069018A"/>
    <w:pPr>
      <w:spacing w:after="0" w:line="240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46231F-FDA4-4D83-9DE4-F89B02A4A4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46</Words>
  <Characters>140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r</dc:creator>
  <cp:keywords/>
  <dc:description/>
  <cp:lastModifiedBy>Sharanjit Sahi</cp:lastModifiedBy>
  <cp:revision>2</cp:revision>
  <cp:lastPrinted>2021-10-01T18:28:00Z</cp:lastPrinted>
  <dcterms:created xsi:type="dcterms:W3CDTF">2023-10-13T18:40:00Z</dcterms:created>
  <dcterms:modified xsi:type="dcterms:W3CDTF">2023-10-13T18:40:00Z</dcterms:modified>
</cp:coreProperties>
</file>